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sz w:val="24"/>
          <w:szCs w:val="24"/>
        </w:rPr>
        <w:id w:val="482515614"/>
        <w:docPartObj>
          <w:docPartGallery w:val="Cover Pages"/>
          <w:docPartUnique/>
        </w:docPartObj>
      </w:sdtPr>
      <w:sdtEndPr/>
      <w:sdtContent>
        <w:p w14:paraId="67DA0D91" w14:textId="47C93E22" w:rsidR="00A90D99" w:rsidRDefault="00A90D99">
          <w:pPr>
            <w:rPr>
              <w:rFonts w:ascii="Times New Roman" w:hAnsi="Times New Roman" w:cs="Times New Roman"/>
              <w:sz w:val="24"/>
              <w:szCs w:val="24"/>
            </w:rPr>
          </w:pPr>
          <w:r w:rsidRPr="00A90D99">
            <w:rPr>
              <w:rFonts w:ascii="Times New Roman" w:hAnsi="Times New Roman" w:cs="Times New Roman"/>
              <w:noProof/>
              <w:color w:val="FFFFFF" w:themeColor="background1"/>
              <w:sz w:val="24"/>
              <w:szCs w:val="24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63B21D5" wp14:editId="758DB24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4683F33" w14:textId="114211EE" w:rsidR="00A90D99" w:rsidRDefault="00953F1B">
                                  <w:pPr>
                                    <w:pStyle w:val="NoSpacing"/>
                                    <w:spacing w:after="120"/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“</w:t>
                                  </w:r>
                                  <w:r w:rsidR="00A90D99"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Doctor</w:t>
                                  </w:r>
                                  <w:r w:rsidR="0013240B"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’s</w:t>
                                  </w:r>
                                  <w:r w:rsidR="00A90D99"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 xml:space="preserve"> predictions</w:t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”</w:t>
                                  </w:r>
                                </w:p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E4D3E27" w14:textId="77E4ABD9" w:rsidR="00A90D99" w:rsidRDefault="00A90D99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Coursework 2 and 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753FD11" w14:textId="58871F72" w:rsidR="00A90D99" w:rsidRDefault="00E77F09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Tony, YIT19488399</w:t>
                                      </w:r>
                                    </w:p>
                                  </w:sdtContent>
                                </w:sdt>
                                <w:p w14:paraId="4C205323" w14:textId="2788E81C" w:rsidR="00A90D99" w:rsidRDefault="009038B6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A90D99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Year 2, Term 2</w:t>
                                      </w:r>
                                      <w:r w:rsidR="002E6D6E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      </w:t>
                                      </w:r>
                                      <w:proofErr w:type="gramStart"/>
                                      <w:r w:rsidR="002E6D6E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</w:t>
                                      </w:r>
                                      <w:r w:rsidR="0094409C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 (</w:t>
                                      </w:r>
                                      <w:proofErr w:type="gramEnd"/>
                                      <w:r w:rsidR="00A90D99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2021/2022</w:t>
                                      </w:r>
                                    </w:sdtContent>
                                  </w:sdt>
                                  <w:r w:rsidR="00BF1AB1">
                                    <w:rPr>
                                      <w:caps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  <w:r w:rsidR="0094409C">
                                    <w:rPr>
                                      <w:caps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A90D99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7320CA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                                                                    </w:t>
                                      </w:r>
                                      <w:r w:rsidR="00A90D99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University of Roehampton, London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63B21D5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p w14:paraId="04683F33" w14:textId="114211EE" w:rsidR="00A90D99" w:rsidRDefault="00953F1B">
                            <w:pPr>
                              <w:pStyle w:val="NoSpacing"/>
                              <w:spacing w:after="120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t>“</w:t>
                            </w:r>
                            <w:r w:rsidR="00A90D99"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t>Doctor</w:t>
                            </w:r>
                            <w:r w:rsidR="0013240B"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t>’s</w:t>
                            </w:r>
                            <w:r w:rsidR="00A90D99"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t xml:space="preserve"> predictions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t>”</w:t>
                            </w:r>
                          </w:p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2E4D3E27" w14:textId="77E4ABD9" w:rsidR="00A90D99" w:rsidRDefault="00A90D99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Coursework 2 and 3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753FD11" w14:textId="58871F72" w:rsidR="00A90D99" w:rsidRDefault="00E77F09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Tony, YIT19488399</w:t>
                                </w:r>
                              </w:p>
                            </w:sdtContent>
                          </w:sdt>
                          <w:p w14:paraId="4C205323" w14:textId="2788E81C" w:rsidR="00A90D99" w:rsidRDefault="009038B6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A90D99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Year 2, Term 2</w:t>
                                </w:r>
                                <w:r w:rsidR="002E6D6E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      </w:t>
                                </w:r>
                                <w:proofErr w:type="gramStart"/>
                                <w:r w:rsidR="002E6D6E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94409C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 (</w:t>
                                </w:r>
                                <w:proofErr w:type="gramEnd"/>
                                <w:r w:rsidR="00A90D99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2021/2022</w:t>
                                </w:r>
                              </w:sdtContent>
                            </w:sdt>
                            <w:r w:rsidR="00BF1AB1">
                              <w:rPr>
                                <w:caps/>
                                <w:color w:val="FFFFFF" w:themeColor="background1"/>
                                <w:sz w:val="18"/>
                                <w:szCs w:val="18"/>
                              </w:rPr>
                              <w:t>)</w:t>
                            </w:r>
                            <w:r w:rsidR="0094409C">
                              <w:rPr>
                                <w:cap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90D99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7320CA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</w:t>
                                </w:r>
                                <w:r w:rsidR="00A90D99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University of Roehampton, London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0C99238C" w14:textId="1F6DDA79" w:rsidR="00A34309" w:rsidRDefault="009038B6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d</w:t>
      </w:r>
      <w:r w:rsidR="001F0714">
        <w:rPr>
          <w:rFonts w:ascii="Times New Roman" w:hAnsi="Times New Roman" w:cs="Times New Roman"/>
          <w:sz w:val="24"/>
          <w:szCs w:val="24"/>
        </w:rPr>
        <w:t xml:space="preserve">ecision was ma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F0714">
        <w:rPr>
          <w:rFonts w:ascii="Times New Roman" w:hAnsi="Times New Roman" w:cs="Times New Roman"/>
          <w:sz w:val="24"/>
          <w:szCs w:val="24"/>
        </w:rPr>
        <w:t xml:space="preserve">previous week abou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F0714">
        <w:rPr>
          <w:rFonts w:ascii="Times New Roman" w:hAnsi="Times New Roman" w:cs="Times New Roman"/>
          <w:sz w:val="24"/>
          <w:szCs w:val="24"/>
        </w:rPr>
        <w:t xml:space="preserve">us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F0714">
        <w:rPr>
          <w:rFonts w:ascii="Times New Roman" w:hAnsi="Times New Roman" w:cs="Times New Roman"/>
          <w:sz w:val="24"/>
          <w:szCs w:val="24"/>
        </w:rPr>
        <w:t xml:space="preserve">Naïve Bayes technique. Today, 28 March 2022 during Lab week 11, follow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F0714">
        <w:rPr>
          <w:rFonts w:ascii="Times New Roman" w:hAnsi="Times New Roman" w:cs="Times New Roman"/>
          <w:sz w:val="24"/>
          <w:szCs w:val="24"/>
        </w:rPr>
        <w:t xml:space="preserve">recommendation from Kimi </w:t>
      </w:r>
      <w:proofErr w:type="spellStart"/>
      <w:r w:rsidR="001F0714">
        <w:rPr>
          <w:rFonts w:ascii="Times New Roman" w:hAnsi="Times New Roman" w:cs="Times New Roman"/>
          <w:sz w:val="24"/>
          <w:szCs w:val="24"/>
        </w:rPr>
        <w:t>Aksir</w:t>
      </w:r>
      <w:proofErr w:type="spellEnd"/>
      <w:r w:rsidR="001F0714">
        <w:rPr>
          <w:rFonts w:ascii="Times New Roman" w:hAnsi="Times New Roman" w:cs="Times New Roman"/>
          <w:sz w:val="24"/>
          <w:szCs w:val="24"/>
        </w:rPr>
        <w:t xml:space="preserve"> (module tutor) I found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1F0714">
        <w:rPr>
          <w:rFonts w:ascii="Times New Roman" w:hAnsi="Times New Roman" w:cs="Times New Roman"/>
          <w:sz w:val="24"/>
          <w:szCs w:val="24"/>
        </w:rPr>
        <w:t xml:space="preserve">interesting use </w:t>
      </w:r>
      <w:r w:rsidR="001B3D87">
        <w:rPr>
          <w:rFonts w:ascii="Times New Roman" w:hAnsi="Times New Roman" w:cs="Times New Roman"/>
          <w:sz w:val="24"/>
          <w:szCs w:val="24"/>
        </w:rPr>
        <w:t xml:space="preserve">of </w:t>
      </w:r>
      <w:r w:rsidR="001F0714">
        <w:rPr>
          <w:rFonts w:ascii="Times New Roman" w:hAnsi="Times New Roman" w:cs="Times New Roman"/>
          <w:sz w:val="24"/>
          <w:szCs w:val="24"/>
        </w:rPr>
        <w:t>a dataset related to medicine.</w:t>
      </w:r>
      <w:r w:rsidR="00025099">
        <w:rPr>
          <w:rFonts w:ascii="Times New Roman" w:hAnsi="Times New Roman" w:cs="Times New Roman"/>
          <w:sz w:val="24"/>
          <w:szCs w:val="24"/>
        </w:rPr>
        <w:t xml:space="preserve"> This dataset has 18 columns in total. 17 of them are “</w:t>
      </w:r>
      <w:r w:rsidR="000B29C4">
        <w:rPr>
          <w:rFonts w:ascii="Times New Roman" w:hAnsi="Times New Roman" w:cs="Times New Roman"/>
          <w:sz w:val="24"/>
          <w:szCs w:val="24"/>
        </w:rPr>
        <w:t>S</w:t>
      </w:r>
      <w:r w:rsidR="00025099">
        <w:rPr>
          <w:rFonts w:ascii="Times New Roman" w:hAnsi="Times New Roman" w:cs="Times New Roman"/>
          <w:sz w:val="24"/>
          <w:szCs w:val="24"/>
        </w:rPr>
        <w:t>ymptoms” and 1 is a “</w:t>
      </w:r>
      <w:r w:rsidR="000B29C4">
        <w:rPr>
          <w:rFonts w:ascii="Times New Roman" w:hAnsi="Times New Roman" w:cs="Times New Roman"/>
          <w:sz w:val="24"/>
          <w:szCs w:val="24"/>
        </w:rPr>
        <w:t>D</w:t>
      </w:r>
      <w:r w:rsidR="00025099">
        <w:rPr>
          <w:rFonts w:ascii="Times New Roman" w:hAnsi="Times New Roman" w:cs="Times New Roman"/>
          <w:sz w:val="24"/>
          <w:szCs w:val="24"/>
        </w:rPr>
        <w:t xml:space="preserve">isease” name. All columns are </w:t>
      </w:r>
      <w:r w:rsidR="00A34309">
        <w:rPr>
          <w:rFonts w:ascii="Times New Roman" w:hAnsi="Times New Roman" w:cs="Times New Roman"/>
          <w:sz w:val="24"/>
          <w:szCs w:val="24"/>
        </w:rPr>
        <w:t>n</w:t>
      </w:r>
      <w:r w:rsidR="00025099">
        <w:rPr>
          <w:rFonts w:ascii="Times New Roman" w:hAnsi="Times New Roman" w:cs="Times New Roman"/>
          <w:sz w:val="24"/>
          <w:szCs w:val="24"/>
        </w:rPr>
        <w:t xml:space="preserve">o numbers, and this makes this dataset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025099">
        <w:rPr>
          <w:rFonts w:ascii="Times New Roman" w:hAnsi="Times New Roman" w:cs="Times New Roman"/>
          <w:sz w:val="24"/>
          <w:szCs w:val="24"/>
        </w:rPr>
        <w:t xml:space="preserve">ideal candidate to appl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25099">
        <w:rPr>
          <w:rFonts w:ascii="Times New Roman" w:hAnsi="Times New Roman" w:cs="Times New Roman"/>
          <w:sz w:val="24"/>
          <w:szCs w:val="24"/>
        </w:rPr>
        <w:t>Naïve Bayes technique</w:t>
      </w:r>
      <w:r w:rsidR="00DE7941">
        <w:rPr>
          <w:rFonts w:ascii="Times New Roman" w:hAnsi="Times New Roman" w:cs="Times New Roman"/>
          <w:sz w:val="24"/>
          <w:szCs w:val="24"/>
        </w:rPr>
        <w:t xml:space="preserve"> (qualitative values)</w:t>
      </w:r>
      <w:r w:rsidR="00025099">
        <w:rPr>
          <w:rFonts w:ascii="Times New Roman" w:hAnsi="Times New Roman" w:cs="Times New Roman"/>
          <w:sz w:val="24"/>
          <w:szCs w:val="24"/>
        </w:rPr>
        <w:t xml:space="preserve">. </w:t>
      </w:r>
      <w:r w:rsidR="00AE415F">
        <w:rPr>
          <w:rFonts w:ascii="Times New Roman" w:hAnsi="Times New Roman" w:cs="Times New Roman"/>
          <w:sz w:val="24"/>
          <w:szCs w:val="24"/>
        </w:rPr>
        <w:t xml:space="preserve">There are 4921 rows and should be enough data to train and test my future model. There are 41 different diseases </w:t>
      </w:r>
      <w:r w:rsidR="00A80047">
        <w:rPr>
          <w:rFonts w:ascii="Times New Roman" w:hAnsi="Times New Roman" w:cs="Times New Roman"/>
          <w:sz w:val="24"/>
          <w:szCs w:val="24"/>
        </w:rPr>
        <w:t xml:space="preserve">names </w:t>
      </w:r>
      <w:r w:rsidR="00AE415F">
        <w:rPr>
          <w:rFonts w:ascii="Times New Roman" w:hAnsi="Times New Roman" w:cs="Times New Roman"/>
          <w:sz w:val="24"/>
          <w:szCs w:val="24"/>
        </w:rPr>
        <w:t>and all of them</w:t>
      </w:r>
      <w:r w:rsidR="005963FB">
        <w:rPr>
          <w:rFonts w:ascii="Times New Roman" w:hAnsi="Times New Roman" w:cs="Times New Roman"/>
          <w:sz w:val="24"/>
          <w:szCs w:val="24"/>
        </w:rPr>
        <w:t xml:space="preserve"> have at least 3 different symptoms</w:t>
      </w:r>
      <w:r w:rsidR="000B29C4">
        <w:rPr>
          <w:rFonts w:ascii="Times New Roman" w:hAnsi="Times New Roman" w:cs="Times New Roman"/>
          <w:sz w:val="24"/>
          <w:szCs w:val="24"/>
        </w:rPr>
        <w:t xml:space="preserve"> because blanks rows start from “Symptom</w:t>
      </w:r>
      <w:r w:rsidR="005D15D6">
        <w:rPr>
          <w:rFonts w:ascii="Times New Roman" w:hAnsi="Times New Roman" w:cs="Times New Roman"/>
          <w:sz w:val="24"/>
          <w:szCs w:val="24"/>
        </w:rPr>
        <w:t>_4</w:t>
      </w:r>
      <w:r w:rsidR="000B29C4">
        <w:rPr>
          <w:rFonts w:ascii="Times New Roman" w:hAnsi="Times New Roman" w:cs="Times New Roman"/>
          <w:sz w:val="24"/>
          <w:szCs w:val="24"/>
        </w:rPr>
        <w:t>”</w:t>
      </w:r>
      <w:r w:rsidR="005963FB">
        <w:rPr>
          <w:rFonts w:ascii="Times New Roman" w:hAnsi="Times New Roman" w:cs="Times New Roman"/>
          <w:sz w:val="24"/>
          <w:szCs w:val="24"/>
        </w:rPr>
        <w:t xml:space="preserve">. This means that </w:t>
      </w:r>
      <w:r w:rsidR="000B29C4">
        <w:rPr>
          <w:rFonts w:ascii="Times New Roman" w:hAnsi="Times New Roman" w:cs="Times New Roman"/>
          <w:sz w:val="24"/>
          <w:szCs w:val="24"/>
        </w:rPr>
        <w:t xml:space="preserve">a minimum of </w:t>
      </w:r>
      <w:r w:rsidR="005963FB">
        <w:rPr>
          <w:rFonts w:ascii="Times New Roman" w:hAnsi="Times New Roman" w:cs="Times New Roman"/>
          <w:sz w:val="24"/>
          <w:szCs w:val="24"/>
        </w:rPr>
        <w:t xml:space="preserve">3 different symptoms are </w:t>
      </w:r>
      <w:r w:rsidR="005D15D6">
        <w:rPr>
          <w:rFonts w:ascii="Times New Roman" w:hAnsi="Times New Roman" w:cs="Times New Roman"/>
          <w:sz w:val="24"/>
          <w:szCs w:val="24"/>
        </w:rPr>
        <w:t>necessary</w:t>
      </w:r>
      <w:r w:rsidR="005963FB">
        <w:rPr>
          <w:rFonts w:ascii="Times New Roman" w:hAnsi="Times New Roman" w:cs="Times New Roman"/>
          <w:sz w:val="24"/>
          <w:szCs w:val="24"/>
        </w:rPr>
        <w:t xml:space="preserve"> to</w:t>
      </w:r>
      <w:r w:rsidR="005D15D6">
        <w:rPr>
          <w:rFonts w:ascii="Times New Roman" w:hAnsi="Times New Roman" w:cs="Times New Roman"/>
          <w:sz w:val="24"/>
          <w:szCs w:val="24"/>
        </w:rPr>
        <w:t xml:space="preserve"> classify</w:t>
      </w:r>
      <w:r w:rsidR="005963FB">
        <w:rPr>
          <w:rFonts w:ascii="Times New Roman" w:hAnsi="Times New Roman" w:cs="Times New Roman"/>
          <w:sz w:val="24"/>
          <w:szCs w:val="24"/>
        </w:rPr>
        <w:t xml:space="preserve"> a specific disease. Most diseases have a total of 5 to 6 different </w:t>
      </w:r>
      <w:r w:rsidR="005D15D6">
        <w:rPr>
          <w:rFonts w:ascii="Times New Roman" w:hAnsi="Times New Roman" w:cs="Times New Roman"/>
          <w:sz w:val="24"/>
          <w:szCs w:val="24"/>
        </w:rPr>
        <w:t>“S</w:t>
      </w:r>
      <w:r w:rsidR="005963FB">
        <w:rPr>
          <w:rFonts w:ascii="Times New Roman" w:hAnsi="Times New Roman" w:cs="Times New Roman"/>
          <w:sz w:val="24"/>
          <w:szCs w:val="24"/>
        </w:rPr>
        <w:t>ymptoms</w:t>
      </w:r>
      <w:r w:rsidR="005D15D6">
        <w:rPr>
          <w:rFonts w:ascii="Times New Roman" w:hAnsi="Times New Roman" w:cs="Times New Roman"/>
          <w:sz w:val="24"/>
          <w:szCs w:val="24"/>
        </w:rPr>
        <w:t>”</w:t>
      </w:r>
      <w:r w:rsidR="005963FB">
        <w:rPr>
          <w:rFonts w:ascii="Times New Roman" w:hAnsi="Times New Roman" w:cs="Times New Roman"/>
          <w:sz w:val="24"/>
          <w:szCs w:val="24"/>
        </w:rPr>
        <w:t>.</w:t>
      </w:r>
      <w:r w:rsidR="00CE5FE5">
        <w:rPr>
          <w:rFonts w:ascii="Times New Roman" w:hAnsi="Times New Roman" w:cs="Times New Roman"/>
          <w:sz w:val="24"/>
          <w:szCs w:val="24"/>
        </w:rPr>
        <w:t xml:space="preserve"> Only one disease called “Common Cold” has 17 different symptoms. </w:t>
      </w:r>
      <w:r w:rsidR="00266E62">
        <w:rPr>
          <w:rFonts w:ascii="Times New Roman" w:hAnsi="Times New Roman" w:cs="Times New Roman"/>
          <w:sz w:val="24"/>
          <w:szCs w:val="24"/>
        </w:rPr>
        <w:t xml:space="preserve">The next disease with many symptoms is “Tuberculosis” (16 different symptoms in total). Very interesting is tha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66E62">
        <w:rPr>
          <w:rFonts w:ascii="Times New Roman" w:hAnsi="Times New Roman" w:cs="Times New Roman"/>
          <w:sz w:val="24"/>
          <w:szCs w:val="24"/>
        </w:rPr>
        <w:t>“Common Cold” disease can have</w:t>
      </w:r>
      <w:r w:rsidR="005963FB">
        <w:rPr>
          <w:rFonts w:ascii="Times New Roman" w:hAnsi="Times New Roman" w:cs="Times New Roman"/>
          <w:sz w:val="24"/>
          <w:szCs w:val="24"/>
        </w:rPr>
        <w:t xml:space="preserve"> </w:t>
      </w:r>
      <w:r w:rsidR="00266E62">
        <w:rPr>
          <w:rFonts w:ascii="Times New Roman" w:hAnsi="Times New Roman" w:cs="Times New Roman"/>
          <w:sz w:val="24"/>
          <w:szCs w:val="24"/>
        </w:rPr>
        <w:t>16 symptoms as well.</w:t>
      </w:r>
      <w:r w:rsidR="00C3115B">
        <w:rPr>
          <w:rFonts w:ascii="Times New Roman" w:hAnsi="Times New Roman" w:cs="Times New Roman"/>
          <w:sz w:val="24"/>
          <w:szCs w:val="24"/>
        </w:rPr>
        <w:t xml:space="preserve"> One more interesting observation </w:t>
      </w:r>
      <w:r w:rsidR="00563C99">
        <w:rPr>
          <w:rFonts w:ascii="Times New Roman" w:hAnsi="Times New Roman" w:cs="Times New Roman"/>
          <w:sz w:val="24"/>
          <w:szCs w:val="24"/>
        </w:rPr>
        <w:t xml:space="preserve">in the dataset </w:t>
      </w:r>
      <w:r w:rsidR="00C3115B">
        <w:rPr>
          <w:rFonts w:ascii="Times New Roman" w:hAnsi="Times New Roman" w:cs="Times New Roman"/>
          <w:sz w:val="24"/>
          <w:szCs w:val="24"/>
        </w:rPr>
        <w:t>is that there are repeated rows</w:t>
      </w:r>
      <w:r w:rsidR="00563C99">
        <w:rPr>
          <w:rFonts w:ascii="Times New Roman" w:hAnsi="Times New Roman" w:cs="Times New Roman"/>
          <w:sz w:val="24"/>
          <w:szCs w:val="24"/>
        </w:rPr>
        <w:t xml:space="preserve">. I found 72 </w:t>
      </w:r>
      <w:proofErr w:type="gramStart"/>
      <w:r w:rsidR="00563C99">
        <w:rPr>
          <w:rFonts w:ascii="Times New Roman" w:hAnsi="Times New Roman" w:cs="Times New Roman"/>
          <w:sz w:val="24"/>
          <w:szCs w:val="24"/>
        </w:rPr>
        <w:t xml:space="preserve">exactl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63C99">
        <w:rPr>
          <w:rFonts w:ascii="Times New Roman" w:hAnsi="Times New Roman" w:cs="Times New Roman"/>
          <w:sz w:val="24"/>
          <w:szCs w:val="24"/>
        </w:rPr>
        <w:t>same</w:t>
      </w:r>
      <w:proofErr w:type="gramEnd"/>
      <w:r w:rsidR="00563C99">
        <w:rPr>
          <w:rFonts w:ascii="Times New Roman" w:hAnsi="Times New Roman" w:cs="Times New Roman"/>
          <w:sz w:val="24"/>
          <w:szCs w:val="24"/>
        </w:rPr>
        <w:t xml:space="preserve"> rows when selecting “</w:t>
      </w:r>
      <w:proofErr w:type="spellStart"/>
      <w:r w:rsidR="00563C99">
        <w:rPr>
          <w:rFonts w:ascii="Times New Roman" w:hAnsi="Times New Roman" w:cs="Times New Roman"/>
          <w:sz w:val="24"/>
          <w:szCs w:val="24"/>
        </w:rPr>
        <w:t>muscle_pain</w:t>
      </w:r>
      <w:proofErr w:type="spellEnd"/>
      <w:r w:rsidR="00563C99">
        <w:rPr>
          <w:rFonts w:ascii="Times New Roman" w:hAnsi="Times New Roman" w:cs="Times New Roman"/>
          <w:sz w:val="24"/>
          <w:szCs w:val="24"/>
        </w:rPr>
        <w:t>” in “symptom_17”</w:t>
      </w:r>
      <w:r w:rsidR="00DD06C3">
        <w:rPr>
          <w:rFonts w:ascii="Times New Roman" w:hAnsi="Times New Roman" w:cs="Times New Roman"/>
          <w:sz w:val="24"/>
          <w:szCs w:val="24"/>
        </w:rPr>
        <w:t xml:space="preserve">. This means that in all the dataset there are repeated patients that hav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D06C3">
        <w:rPr>
          <w:rFonts w:ascii="Times New Roman" w:hAnsi="Times New Roman" w:cs="Times New Roman"/>
          <w:sz w:val="24"/>
          <w:szCs w:val="24"/>
        </w:rPr>
        <w:t xml:space="preserve">same symptoms and consequently hav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D06C3">
        <w:rPr>
          <w:rFonts w:ascii="Times New Roman" w:hAnsi="Times New Roman" w:cs="Times New Roman"/>
          <w:sz w:val="24"/>
          <w:szCs w:val="24"/>
        </w:rPr>
        <w:t xml:space="preserve">same disease </w:t>
      </w:r>
      <w:r w:rsidR="001B3D87">
        <w:rPr>
          <w:rFonts w:ascii="Times New Roman" w:hAnsi="Times New Roman" w:cs="Times New Roman"/>
          <w:sz w:val="24"/>
          <w:szCs w:val="24"/>
        </w:rPr>
        <w:t>and/</w:t>
      </w:r>
      <w:r w:rsidR="00DD06C3">
        <w:rPr>
          <w:rFonts w:ascii="Times New Roman" w:hAnsi="Times New Roman" w:cs="Times New Roman"/>
          <w:sz w:val="24"/>
          <w:szCs w:val="24"/>
        </w:rPr>
        <w:t>or diagnos</w:t>
      </w:r>
      <w:r>
        <w:rPr>
          <w:rFonts w:ascii="Times New Roman" w:hAnsi="Times New Roman" w:cs="Times New Roman"/>
          <w:sz w:val="24"/>
          <w:szCs w:val="24"/>
        </w:rPr>
        <w:t>is</w:t>
      </w:r>
      <w:r w:rsidR="00DD06C3">
        <w:rPr>
          <w:rFonts w:ascii="Times New Roman" w:hAnsi="Times New Roman" w:cs="Times New Roman"/>
          <w:sz w:val="24"/>
          <w:szCs w:val="24"/>
        </w:rPr>
        <w:t>.</w:t>
      </w:r>
      <w:r w:rsidR="005D15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N</w:t>
      </w:r>
      <w:r w:rsidR="00DD06C3">
        <w:rPr>
          <w:rFonts w:ascii="Times New Roman" w:hAnsi="Times New Roman" w:cs="Times New Roman"/>
          <w:sz w:val="24"/>
          <w:szCs w:val="24"/>
        </w:rPr>
        <w:t>aïve Bayes technique is a supervise</w:t>
      </w:r>
      <w:r w:rsidR="00A80047">
        <w:rPr>
          <w:rFonts w:ascii="Times New Roman" w:hAnsi="Times New Roman" w:cs="Times New Roman"/>
          <w:sz w:val="24"/>
          <w:szCs w:val="24"/>
        </w:rPr>
        <w:t>d</w:t>
      </w:r>
      <w:r w:rsidR="00DD06C3">
        <w:rPr>
          <w:rFonts w:ascii="Times New Roman" w:hAnsi="Times New Roman" w:cs="Times New Roman"/>
          <w:sz w:val="24"/>
          <w:szCs w:val="24"/>
        </w:rPr>
        <w:t xml:space="preserve"> learning technique because the data</w:t>
      </w:r>
      <w:r w:rsidR="00A80047">
        <w:rPr>
          <w:rFonts w:ascii="Times New Roman" w:hAnsi="Times New Roman" w:cs="Times New Roman"/>
          <w:sz w:val="24"/>
          <w:szCs w:val="24"/>
        </w:rPr>
        <w:t>set</w:t>
      </w:r>
      <w:r w:rsidR="00DD06C3">
        <w:rPr>
          <w:rFonts w:ascii="Times New Roman" w:hAnsi="Times New Roman" w:cs="Times New Roman"/>
          <w:sz w:val="24"/>
          <w:szCs w:val="24"/>
        </w:rPr>
        <w:t xml:space="preserve"> used is labelled. In this dataset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D06C3">
        <w:rPr>
          <w:rFonts w:ascii="Times New Roman" w:hAnsi="Times New Roman" w:cs="Times New Roman"/>
          <w:sz w:val="24"/>
          <w:szCs w:val="24"/>
        </w:rPr>
        <w:t>“Disease” column is the label</w:t>
      </w:r>
      <w:r w:rsidR="00DE7941">
        <w:rPr>
          <w:rFonts w:ascii="Times New Roman" w:hAnsi="Times New Roman" w:cs="Times New Roman"/>
          <w:sz w:val="24"/>
          <w:szCs w:val="24"/>
        </w:rPr>
        <w:t xml:space="preserve"> for each row.  Naïve Bayes is a classification algorithm where attributes are statistically independent of each other, and it is used for the prediction of new data. Mathematically, the Naïve Bayes technique has a prior probability, conditional probability, and posterior probability. These are probabilistic</w:t>
      </w:r>
      <w:r w:rsidR="00A34309">
        <w:rPr>
          <w:rFonts w:ascii="Times New Roman" w:hAnsi="Times New Roman" w:cs="Times New Roman"/>
          <w:sz w:val="24"/>
          <w:szCs w:val="24"/>
        </w:rPr>
        <w:t xml:space="preserve"> </w:t>
      </w:r>
      <w:r w:rsidR="00DE7941">
        <w:rPr>
          <w:rFonts w:ascii="Times New Roman" w:hAnsi="Times New Roman" w:cs="Times New Roman"/>
          <w:sz w:val="24"/>
          <w:szCs w:val="24"/>
        </w:rPr>
        <w:t>measures:</w:t>
      </w:r>
    </w:p>
    <w:p w14:paraId="74142C38" w14:textId="1C58265A" w:rsidR="00DE7941" w:rsidRDefault="00DE7941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A13225" wp14:editId="067B61D1">
            <wp:extent cx="6188710" cy="1487170"/>
            <wp:effectExtent l="0" t="0" r="2540" b="0"/>
            <wp:docPr id="24" name="Picture 24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27F5" w14:textId="31EE1B80" w:rsidR="009559A6" w:rsidRDefault="009038B6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p</w:t>
      </w:r>
      <w:r w:rsidR="009559A6">
        <w:rPr>
          <w:rFonts w:ascii="Times New Roman" w:hAnsi="Times New Roman" w:cs="Times New Roman"/>
          <w:sz w:val="24"/>
          <w:szCs w:val="24"/>
        </w:rPr>
        <w:t xml:space="preserve">osterior probability is the product of prior and conditional probabilities. This value is the result to classify the “Disease”. </w:t>
      </w:r>
      <w:r w:rsidR="001A0829">
        <w:rPr>
          <w:rFonts w:ascii="Times New Roman" w:hAnsi="Times New Roman" w:cs="Times New Roman"/>
          <w:sz w:val="24"/>
          <w:szCs w:val="24"/>
        </w:rPr>
        <w:t>C</w:t>
      </w:r>
      <w:r w:rsidR="009559A6">
        <w:rPr>
          <w:rFonts w:ascii="Times New Roman" w:hAnsi="Times New Roman" w:cs="Times New Roman"/>
          <w:sz w:val="24"/>
          <w:szCs w:val="24"/>
        </w:rPr>
        <w:t xml:space="preserve">an be interpreted 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9559A6">
        <w:rPr>
          <w:rFonts w:ascii="Times New Roman" w:hAnsi="Times New Roman" w:cs="Times New Roman"/>
          <w:sz w:val="24"/>
          <w:szCs w:val="24"/>
        </w:rPr>
        <w:t xml:space="preserve">percentage of </w:t>
      </w:r>
      <w:r w:rsidR="001B3D87">
        <w:rPr>
          <w:rFonts w:ascii="Times New Roman" w:hAnsi="Times New Roman" w:cs="Times New Roman"/>
          <w:sz w:val="24"/>
          <w:szCs w:val="24"/>
        </w:rPr>
        <w:t xml:space="preserve">to </w:t>
      </w:r>
      <w:r w:rsidR="009559A6">
        <w:rPr>
          <w:rFonts w:ascii="Times New Roman" w:hAnsi="Times New Roman" w:cs="Times New Roman"/>
          <w:sz w:val="24"/>
          <w:szCs w:val="24"/>
        </w:rPr>
        <w:t xml:space="preserve">be one or </w:t>
      </w:r>
      <w:r>
        <w:rPr>
          <w:rFonts w:ascii="Times New Roman" w:hAnsi="Times New Roman" w:cs="Times New Roman"/>
          <w:sz w:val="24"/>
          <w:szCs w:val="24"/>
        </w:rPr>
        <w:t>an</w:t>
      </w:r>
      <w:r w:rsidR="009559A6">
        <w:rPr>
          <w:rFonts w:ascii="Times New Roman" w:hAnsi="Times New Roman" w:cs="Times New Roman"/>
          <w:sz w:val="24"/>
          <w:szCs w:val="24"/>
        </w:rPr>
        <w:t xml:space="preserve">other “Disease”. </w:t>
      </w:r>
      <w:r>
        <w:rPr>
          <w:rFonts w:ascii="Times New Roman" w:hAnsi="Times New Roman" w:cs="Times New Roman"/>
          <w:sz w:val="24"/>
          <w:szCs w:val="24"/>
        </w:rPr>
        <w:t>The p</w:t>
      </w:r>
      <w:r w:rsidR="009559A6">
        <w:rPr>
          <w:rFonts w:ascii="Times New Roman" w:hAnsi="Times New Roman" w:cs="Times New Roman"/>
          <w:sz w:val="24"/>
          <w:szCs w:val="24"/>
        </w:rPr>
        <w:t>osterior probability is calculated for unseen data</w:t>
      </w:r>
      <w:r w:rsidR="001A0FAA">
        <w:rPr>
          <w:rFonts w:ascii="Times New Roman" w:hAnsi="Times New Roman" w:cs="Times New Roman"/>
          <w:sz w:val="24"/>
          <w:szCs w:val="24"/>
        </w:rPr>
        <w:t>, and this is where the prediction</w:t>
      </w:r>
      <w:r w:rsidR="00A80047">
        <w:rPr>
          <w:rFonts w:ascii="Times New Roman" w:hAnsi="Times New Roman" w:cs="Times New Roman"/>
          <w:sz w:val="24"/>
          <w:szCs w:val="24"/>
        </w:rPr>
        <w:t xml:space="preserve"> and classification are done</w:t>
      </w:r>
      <w:r w:rsidR="001A0FAA">
        <w:rPr>
          <w:rFonts w:ascii="Times New Roman" w:hAnsi="Times New Roman" w:cs="Times New Roman"/>
          <w:sz w:val="24"/>
          <w:szCs w:val="24"/>
        </w:rPr>
        <w:t>.</w:t>
      </w:r>
      <w:r w:rsidR="006227EF">
        <w:rPr>
          <w:rFonts w:ascii="Times New Roman" w:hAnsi="Times New Roman" w:cs="Times New Roman"/>
          <w:sz w:val="24"/>
          <w:szCs w:val="24"/>
        </w:rPr>
        <w:t xml:space="preserve"> It is possible to find different names for all three probabilities like </w:t>
      </w:r>
      <w:r w:rsidR="008751F1">
        <w:rPr>
          <w:rFonts w:ascii="Times New Roman" w:hAnsi="Times New Roman" w:cs="Times New Roman"/>
          <w:sz w:val="24"/>
          <w:szCs w:val="24"/>
        </w:rPr>
        <w:t>c</w:t>
      </w:r>
      <w:r w:rsidR="006227EF">
        <w:rPr>
          <w:rFonts w:ascii="Times New Roman" w:hAnsi="Times New Roman" w:cs="Times New Roman"/>
          <w:sz w:val="24"/>
          <w:szCs w:val="24"/>
        </w:rPr>
        <w:t>onditional probability, marginal probability…</w:t>
      </w:r>
    </w:p>
    <w:p w14:paraId="6CEB8C1C" w14:textId="236B0AA1" w:rsidR="001A0FAA" w:rsidRDefault="001A0FAA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839116" w14:textId="55C5B448" w:rsidR="001A0FAA" w:rsidRDefault="001A0FAA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y coursework, I selected columns without “Blanks” in rows because it makes </w:t>
      </w:r>
      <w:r w:rsidR="009038B6">
        <w:rPr>
          <w:rFonts w:ascii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hAnsi="Times New Roman" w:cs="Times New Roman"/>
          <w:sz w:val="24"/>
          <w:szCs w:val="24"/>
        </w:rPr>
        <w:t xml:space="preserve">much easier to apply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aïve Bayes algorithm. This means that my dataset only has 4 column</w:t>
      </w:r>
      <w:r w:rsidR="000906AE">
        <w:rPr>
          <w:rFonts w:ascii="Times New Roman" w:hAnsi="Times New Roman" w:cs="Times New Roman"/>
          <w:sz w:val="24"/>
          <w:szCs w:val="24"/>
        </w:rPr>
        <w:t xml:space="preserve">s. These are the same as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 w:rsidR="000906AE">
        <w:rPr>
          <w:rFonts w:ascii="Times New Roman" w:hAnsi="Times New Roman" w:cs="Times New Roman"/>
          <w:sz w:val="24"/>
          <w:szCs w:val="24"/>
        </w:rPr>
        <w:t xml:space="preserve">original dataset. There are in total </w:t>
      </w:r>
      <w:r w:rsidR="001A0829" w:rsidRPr="001A0829">
        <w:rPr>
          <w:rFonts w:ascii="Times New Roman" w:hAnsi="Times New Roman" w:cs="Times New Roman"/>
          <w:sz w:val="24"/>
          <w:szCs w:val="24"/>
        </w:rPr>
        <w:t>4920</w:t>
      </w:r>
      <w:r w:rsidR="001A0829">
        <w:rPr>
          <w:rFonts w:ascii="Times New Roman" w:hAnsi="Times New Roman" w:cs="Times New Roman"/>
          <w:sz w:val="24"/>
          <w:szCs w:val="24"/>
        </w:rPr>
        <w:t xml:space="preserve"> </w:t>
      </w:r>
      <w:r w:rsidR="000906AE">
        <w:rPr>
          <w:rFonts w:ascii="Times New Roman" w:hAnsi="Times New Roman" w:cs="Times New Roman"/>
          <w:sz w:val="24"/>
          <w:szCs w:val="24"/>
        </w:rPr>
        <w:t xml:space="preserve">rows and </w:t>
      </w:r>
      <w:r w:rsidR="001A0829">
        <w:rPr>
          <w:rFonts w:ascii="Times New Roman" w:hAnsi="Times New Roman" w:cs="Times New Roman"/>
          <w:sz w:val="24"/>
          <w:szCs w:val="24"/>
        </w:rPr>
        <w:t>many</w:t>
      </w:r>
      <w:r w:rsidR="000906AE">
        <w:rPr>
          <w:rFonts w:ascii="Times New Roman" w:hAnsi="Times New Roman" w:cs="Times New Roman"/>
          <w:sz w:val="24"/>
          <w:szCs w:val="24"/>
        </w:rPr>
        <w:t xml:space="preserve"> repetitive rows can be found.</w:t>
      </w:r>
      <w:r w:rsidR="00EA37FD">
        <w:rPr>
          <w:rFonts w:ascii="Times New Roman" w:hAnsi="Times New Roman" w:cs="Times New Roman"/>
          <w:sz w:val="24"/>
          <w:szCs w:val="24"/>
        </w:rPr>
        <w:t xml:space="preserve"> In total, 4758 duplicate rows were </w:t>
      </w:r>
      <w:r w:rsidR="001A0829">
        <w:rPr>
          <w:rFonts w:ascii="Times New Roman" w:hAnsi="Times New Roman" w:cs="Times New Roman"/>
          <w:sz w:val="24"/>
          <w:szCs w:val="24"/>
        </w:rPr>
        <w:t>detected but not deleted</w:t>
      </w:r>
      <w:r w:rsidR="00EA37FD">
        <w:rPr>
          <w:rFonts w:ascii="Times New Roman" w:hAnsi="Times New Roman" w:cs="Times New Roman"/>
          <w:sz w:val="24"/>
          <w:szCs w:val="24"/>
        </w:rPr>
        <w:t>.</w:t>
      </w:r>
      <w:r w:rsidR="000906AE">
        <w:rPr>
          <w:rFonts w:ascii="Times New Roman" w:hAnsi="Times New Roman" w:cs="Times New Roman"/>
          <w:sz w:val="24"/>
          <w:szCs w:val="24"/>
        </w:rPr>
        <w:t xml:space="preserve"> From the Lab on week 8 with datasets “Golf Data Sample” and “London Train Sample”, my preparation of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 w:rsidR="000906AE">
        <w:rPr>
          <w:rFonts w:ascii="Times New Roman" w:hAnsi="Times New Roman" w:cs="Times New Roman"/>
          <w:sz w:val="24"/>
          <w:szCs w:val="24"/>
        </w:rPr>
        <w:t xml:space="preserve">dataset looks similar but with </w:t>
      </w:r>
      <w:r w:rsidR="009038B6">
        <w:rPr>
          <w:rFonts w:ascii="Times New Roman" w:hAnsi="Times New Roman" w:cs="Times New Roman"/>
          <w:sz w:val="24"/>
          <w:szCs w:val="24"/>
        </w:rPr>
        <w:t xml:space="preserve">a </w:t>
      </w:r>
      <w:r w:rsidR="000906AE">
        <w:rPr>
          <w:rFonts w:ascii="Times New Roman" w:hAnsi="Times New Roman" w:cs="Times New Roman"/>
          <w:sz w:val="24"/>
          <w:szCs w:val="24"/>
        </w:rPr>
        <w:t>much higher number of rows. It is not possible to analyse my dataset manually</w:t>
      </w:r>
      <w:r w:rsidR="00EA37FD">
        <w:rPr>
          <w:rFonts w:ascii="Times New Roman" w:hAnsi="Times New Roman" w:cs="Times New Roman"/>
          <w:sz w:val="24"/>
          <w:szCs w:val="24"/>
        </w:rPr>
        <w:t xml:space="preserve"> because it has 133 different symptoms </w:t>
      </w:r>
      <w:r w:rsidR="00842821">
        <w:rPr>
          <w:rFonts w:ascii="Times New Roman" w:hAnsi="Times New Roman" w:cs="Times New Roman"/>
          <w:sz w:val="24"/>
          <w:szCs w:val="24"/>
        </w:rPr>
        <w:t xml:space="preserve">and 41 different diseases. </w:t>
      </w:r>
      <w:r w:rsidR="000253FF">
        <w:rPr>
          <w:rFonts w:ascii="Times New Roman" w:hAnsi="Times New Roman" w:cs="Times New Roman"/>
          <w:sz w:val="24"/>
          <w:szCs w:val="24"/>
        </w:rPr>
        <w:t>A computer is required.</w:t>
      </w:r>
      <w:r w:rsidR="001A0829">
        <w:rPr>
          <w:rFonts w:ascii="Times New Roman" w:hAnsi="Times New Roman" w:cs="Times New Roman"/>
          <w:sz w:val="24"/>
          <w:szCs w:val="24"/>
        </w:rPr>
        <w:t xml:space="preserve"> In future, if the accuracy of my algorithm is high enough, more columns can be added and managed</w:t>
      </w:r>
      <w:r w:rsidR="008751F1">
        <w:rPr>
          <w:rFonts w:ascii="Times New Roman" w:hAnsi="Times New Roman" w:cs="Times New Roman"/>
          <w:sz w:val="24"/>
          <w:szCs w:val="24"/>
        </w:rPr>
        <w:t xml:space="preserve"> with</w:t>
      </w:r>
      <w:r w:rsidR="001A0829">
        <w:rPr>
          <w:rFonts w:ascii="Times New Roman" w:hAnsi="Times New Roman" w:cs="Times New Roman"/>
          <w:sz w:val="24"/>
          <w:szCs w:val="24"/>
        </w:rPr>
        <w:t xml:space="preserve"> “Blanks” data…</w:t>
      </w:r>
    </w:p>
    <w:p w14:paraId="6F1DA3D2" w14:textId="5F22926B" w:rsidR="005D15D6" w:rsidRDefault="005D15D6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57F8B3" w14:textId="35F6F27D" w:rsidR="005D15D6" w:rsidRDefault="005D15D6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ying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aïve Bayes technique to this dataset can be useful to make diagnos</w:t>
      </w:r>
      <w:r w:rsidR="00C21FD7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i</w:t>
      </w:r>
      <w:r w:rsidR="00C21FD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s more accurate and </w:t>
      </w:r>
      <w:r w:rsidR="009038B6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specially much </w:t>
      </w:r>
      <w:r w:rsidR="005F50D5">
        <w:rPr>
          <w:rFonts w:ascii="Times New Roman" w:hAnsi="Times New Roman" w:cs="Times New Roman"/>
          <w:sz w:val="24"/>
          <w:szCs w:val="24"/>
        </w:rPr>
        <w:t xml:space="preserve">faster. Providing diagnostic can be automatically done by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 w:rsidR="005F50D5">
        <w:rPr>
          <w:rFonts w:ascii="Times New Roman" w:hAnsi="Times New Roman" w:cs="Times New Roman"/>
          <w:sz w:val="24"/>
          <w:szCs w:val="24"/>
        </w:rPr>
        <w:t xml:space="preserve">doctor </w:t>
      </w:r>
      <w:r w:rsidR="009038B6">
        <w:rPr>
          <w:rFonts w:ascii="Times New Roman" w:hAnsi="Times New Roman" w:cs="Times New Roman"/>
          <w:sz w:val="24"/>
          <w:szCs w:val="24"/>
        </w:rPr>
        <w:t xml:space="preserve">by </w:t>
      </w:r>
      <w:r w:rsidR="005F50D5">
        <w:rPr>
          <w:rFonts w:ascii="Times New Roman" w:hAnsi="Times New Roman" w:cs="Times New Roman"/>
          <w:sz w:val="24"/>
          <w:szCs w:val="24"/>
        </w:rPr>
        <w:t>listening</w:t>
      </w:r>
      <w:r w:rsidR="009038B6">
        <w:rPr>
          <w:rFonts w:ascii="Times New Roman" w:hAnsi="Times New Roman" w:cs="Times New Roman"/>
          <w:sz w:val="24"/>
          <w:szCs w:val="24"/>
        </w:rPr>
        <w:t xml:space="preserve"> to</w:t>
      </w:r>
      <w:r w:rsidR="005F50D5">
        <w:rPr>
          <w:rFonts w:ascii="Times New Roman" w:hAnsi="Times New Roman" w:cs="Times New Roman"/>
          <w:sz w:val="24"/>
          <w:szCs w:val="24"/>
        </w:rPr>
        <w:t xml:space="preserve"> the patient and </w:t>
      </w:r>
      <w:r w:rsidR="00E14D63">
        <w:rPr>
          <w:rFonts w:ascii="Times New Roman" w:hAnsi="Times New Roman" w:cs="Times New Roman"/>
          <w:sz w:val="24"/>
          <w:szCs w:val="24"/>
        </w:rPr>
        <w:t>typing</w:t>
      </w:r>
      <w:r w:rsidR="005F50D5">
        <w:rPr>
          <w:rFonts w:ascii="Times New Roman" w:hAnsi="Times New Roman" w:cs="Times New Roman"/>
          <w:sz w:val="24"/>
          <w:szCs w:val="24"/>
        </w:rPr>
        <w:t xml:space="preserve"> </w:t>
      </w:r>
      <w:r w:rsidR="009038B6">
        <w:rPr>
          <w:rFonts w:ascii="Times New Roman" w:hAnsi="Times New Roman" w:cs="Times New Roman"/>
          <w:sz w:val="24"/>
          <w:szCs w:val="24"/>
        </w:rPr>
        <w:t>o</w:t>
      </w:r>
      <w:r w:rsidR="005F50D5">
        <w:rPr>
          <w:rFonts w:ascii="Times New Roman" w:hAnsi="Times New Roman" w:cs="Times New Roman"/>
          <w:sz w:val="24"/>
          <w:szCs w:val="24"/>
        </w:rPr>
        <w:t xml:space="preserve">n the keyboard. </w:t>
      </w:r>
      <w:r w:rsidR="009038B6">
        <w:rPr>
          <w:rFonts w:ascii="Times New Roman" w:hAnsi="Times New Roman" w:cs="Times New Roman"/>
          <w:sz w:val="24"/>
          <w:szCs w:val="24"/>
        </w:rPr>
        <w:t>The n</w:t>
      </w:r>
      <w:r w:rsidR="005F50D5">
        <w:rPr>
          <w:rFonts w:ascii="Times New Roman" w:hAnsi="Times New Roman" w:cs="Times New Roman"/>
          <w:sz w:val="24"/>
          <w:szCs w:val="24"/>
        </w:rPr>
        <w:t>ext level will be the computer listen the patient in presence of the doctor and the Naïve Bayes algorithm output will be approved by the doctor.</w:t>
      </w:r>
      <w:r w:rsidR="00842821">
        <w:rPr>
          <w:rFonts w:ascii="Times New Roman" w:hAnsi="Times New Roman" w:cs="Times New Roman"/>
          <w:sz w:val="24"/>
          <w:szCs w:val="24"/>
        </w:rPr>
        <w:t xml:space="preserve"> Classification prediction should be verified by </w:t>
      </w:r>
      <w:r w:rsidR="009038B6">
        <w:rPr>
          <w:rFonts w:ascii="Times New Roman" w:hAnsi="Times New Roman" w:cs="Times New Roman"/>
          <w:sz w:val="24"/>
          <w:szCs w:val="24"/>
        </w:rPr>
        <w:t xml:space="preserve">a </w:t>
      </w:r>
      <w:r w:rsidR="00842821">
        <w:rPr>
          <w:rFonts w:ascii="Times New Roman" w:hAnsi="Times New Roman" w:cs="Times New Roman"/>
          <w:sz w:val="24"/>
          <w:szCs w:val="24"/>
        </w:rPr>
        <w:t>human doctor.</w:t>
      </w:r>
      <w:r w:rsidR="005F50D5">
        <w:rPr>
          <w:rFonts w:ascii="Times New Roman" w:hAnsi="Times New Roman" w:cs="Times New Roman"/>
          <w:sz w:val="24"/>
          <w:szCs w:val="24"/>
        </w:rPr>
        <w:t xml:space="preserve"> </w:t>
      </w:r>
      <w:r w:rsidR="009038B6">
        <w:rPr>
          <w:rFonts w:ascii="Times New Roman" w:hAnsi="Times New Roman" w:cs="Times New Roman"/>
          <w:sz w:val="24"/>
          <w:szCs w:val="24"/>
        </w:rPr>
        <w:t>The f</w:t>
      </w:r>
      <w:r w:rsidR="005F50D5">
        <w:rPr>
          <w:rFonts w:ascii="Times New Roman" w:hAnsi="Times New Roman" w:cs="Times New Roman"/>
          <w:sz w:val="24"/>
          <w:szCs w:val="24"/>
        </w:rPr>
        <w:t xml:space="preserve">inal and more optimal stage will be to make a chatbot to interact with the patient without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 w:rsidR="005F50D5">
        <w:rPr>
          <w:rFonts w:ascii="Times New Roman" w:hAnsi="Times New Roman" w:cs="Times New Roman"/>
          <w:sz w:val="24"/>
          <w:szCs w:val="24"/>
        </w:rPr>
        <w:t xml:space="preserve">necessity of </w:t>
      </w:r>
      <w:r w:rsidR="009038B6">
        <w:rPr>
          <w:rFonts w:ascii="Times New Roman" w:hAnsi="Times New Roman" w:cs="Times New Roman"/>
          <w:sz w:val="24"/>
          <w:szCs w:val="24"/>
        </w:rPr>
        <w:t xml:space="preserve">a </w:t>
      </w:r>
      <w:r w:rsidR="00842821">
        <w:rPr>
          <w:rFonts w:ascii="Times New Roman" w:hAnsi="Times New Roman" w:cs="Times New Roman"/>
          <w:sz w:val="24"/>
          <w:szCs w:val="24"/>
        </w:rPr>
        <w:t xml:space="preserve">human </w:t>
      </w:r>
      <w:r w:rsidR="005F50D5">
        <w:rPr>
          <w:rFonts w:ascii="Times New Roman" w:hAnsi="Times New Roman" w:cs="Times New Roman"/>
          <w:sz w:val="24"/>
          <w:szCs w:val="24"/>
        </w:rPr>
        <w:t xml:space="preserve">medical doctor. </w:t>
      </w:r>
      <w:r w:rsidR="009038B6">
        <w:rPr>
          <w:rFonts w:ascii="Times New Roman" w:hAnsi="Times New Roman" w:cs="Times New Roman"/>
          <w:sz w:val="24"/>
          <w:szCs w:val="24"/>
        </w:rPr>
        <w:t>A c</w:t>
      </w:r>
      <w:r w:rsidR="005F50D5">
        <w:rPr>
          <w:rFonts w:ascii="Times New Roman" w:hAnsi="Times New Roman" w:cs="Times New Roman"/>
          <w:sz w:val="24"/>
          <w:szCs w:val="24"/>
        </w:rPr>
        <w:t xml:space="preserve">hatbot can be implemented in </w:t>
      </w:r>
      <w:r w:rsidR="009038B6">
        <w:rPr>
          <w:rFonts w:ascii="Times New Roman" w:hAnsi="Times New Roman" w:cs="Times New Roman"/>
          <w:sz w:val="24"/>
          <w:szCs w:val="24"/>
        </w:rPr>
        <w:t xml:space="preserve">a </w:t>
      </w:r>
      <w:r w:rsidR="005F50D5">
        <w:rPr>
          <w:rFonts w:ascii="Times New Roman" w:hAnsi="Times New Roman" w:cs="Times New Roman"/>
          <w:sz w:val="24"/>
          <w:szCs w:val="24"/>
        </w:rPr>
        <w:t>voice manner, where people can call from any phone and tell the bot the symptoms by voice.</w:t>
      </w:r>
      <w:r w:rsidR="00C21FD7">
        <w:rPr>
          <w:rFonts w:ascii="Times New Roman" w:hAnsi="Times New Roman" w:cs="Times New Roman"/>
          <w:sz w:val="24"/>
          <w:szCs w:val="24"/>
        </w:rPr>
        <w:t xml:space="preserve"> After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 w:rsidR="00C21FD7">
        <w:rPr>
          <w:rFonts w:ascii="Times New Roman" w:hAnsi="Times New Roman" w:cs="Times New Roman"/>
          <w:sz w:val="24"/>
          <w:szCs w:val="24"/>
        </w:rPr>
        <w:t>diagnos</w:t>
      </w:r>
      <w:r w:rsidR="009038B6">
        <w:rPr>
          <w:rFonts w:ascii="Times New Roman" w:hAnsi="Times New Roman" w:cs="Times New Roman"/>
          <w:sz w:val="24"/>
          <w:szCs w:val="24"/>
        </w:rPr>
        <w:t>is</w:t>
      </w:r>
      <w:r w:rsidR="00C21FD7">
        <w:rPr>
          <w:rFonts w:ascii="Times New Roman" w:hAnsi="Times New Roman" w:cs="Times New Roman"/>
          <w:sz w:val="24"/>
          <w:szCs w:val="24"/>
        </w:rPr>
        <w:t xml:space="preserve"> is done, medicine can be recommended from a database</w:t>
      </w:r>
      <w:r w:rsidR="00842821">
        <w:rPr>
          <w:rFonts w:ascii="Times New Roman" w:hAnsi="Times New Roman" w:cs="Times New Roman"/>
          <w:sz w:val="24"/>
          <w:szCs w:val="24"/>
        </w:rPr>
        <w:t xml:space="preserve"> with some precautions that the patient needs to do to get better</w:t>
      </w:r>
      <w:r w:rsidR="00C21FD7">
        <w:rPr>
          <w:rFonts w:ascii="Times New Roman" w:hAnsi="Times New Roman" w:cs="Times New Roman"/>
          <w:sz w:val="24"/>
          <w:szCs w:val="24"/>
        </w:rPr>
        <w:t>.</w:t>
      </w:r>
      <w:r w:rsidR="00842821">
        <w:rPr>
          <w:rFonts w:ascii="Times New Roman" w:hAnsi="Times New Roman" w:cs="Times New Roman"/>
          <w:sz w:val="24"/>
          <w:szCs w:val="24"/>
        </w:rPr>
        <w:t xml:space="preserve"> Medicines stocks can be </w:t>
      </w:r>
      <w:r w:rsidR="00842821">
        <w:rPr>
          <w:rFonts w:ascii="Times New Roman" w:hAnsi="Times New Roman" w:cs="Times New Roman"/>
          <w:sz w:val="24"/>
          <w:szCs w:val="24"/>
        </w:rPr>
        <w:lastRenderedPageBreak/>
        <w:t xml:space="preserve">tracked using another database in case </w:t>
      </w:r>
      <w:r w:rsidR="009038B6">
        <w:rPr>
          <w:rFonts w:ascii="Times New Roman" w:hAnsi="Times New Roman" w:cs="Times New Roman"/>
          <w:sz w:val="24"/>
          <w:szCs w:val="24"/>
        </w:rPr>
        <w:t xml:space="preserve">a </w:t>
      </w:r>
      <w:r w:rsidR="00842821">
        <w:rPr>
          <w:rFonts w:ascii="Times New Roman" w:hAnsi="Times New Roman" w:cs="Times New Roman"/>
          <w:sz w:val="24"/>
          <w:szCs w:val="24"/>
        </w:rPr>
        <w:t>doctor or bot prescribe</w:t>
      </w:r>
      <w:r w:rsidR="009038B6">
        <w:rPr>
          <w:rFonts w:ascii="Times New Roman" w:hAnsi="Times New Roman" w:cs="Times New Roman"/>
          <w:sz w:val="24"/>
          <w:szCs w:val="24"/>
        </w:rPr>
        <w:t>s</w:t>
      </w:r>
      <w:r w:rsidR="00842821">
        <w:rPr>
          <w:rFonts w:ascii="Times New Roman" w:hAnsi="Times New Roman" w:cs="Times New Roman"/>
          <w:sz w:val="24"/>
          <w:szCs w:val="24"/>
        </w:rPr>
        <w:t xml:space="preserve"> medicine out of stock or not available because of logistics problems, for example.</w:t>
      </w:r>
      <w:r w:rsidR="00E14D63">
        <w:rPr>
          <w:rFonts w:ascii="Times New Roman" w:hAnsi="Times New Roman" w:cs="Times New Roman"/>
          <w:sz w:val="24"/>
          <w:szCs w:val="24"/>
        </w:rPr>
        <w:t xml:space="preserve"> Another use can be for emergency services</w:t>
      </w:r>
      <w:r w:rsidR="000579C2">
        <w:rPr>
          <w:rFonts w:ascii="Times New Roman" w:hAnsi="Times New Roman" w:cs="Times New Roman"/>
          <w:sz w:val="24"/>
          <w:szCs w:val="24"/>
        </w:rPr>
        <w:t xml:space="preserve"> like ambulances, 999 service and walk-in centres</w:t>
      </w:r>
      <w:r w:rsidR="002143AC">
        <w:rPr>
          <w:rFonts w:ascii="Times New Roman" w:hAnsi="Times New Roman" w:cs="Times New Roman"/>
          <w:sz w:val="24"/>
          <w:szCs w:val="24"/>
        </w:rPr>
        <w:t>.</w:t>
      </w:r>
      <w:r w:rsidR="00C21FD7">
        <w:rPr>
          <w:rFonts w:ascii="Times New Roman" w:hAnsi="Times New Roman" w:cs="Times New Roman"/>
          <w:sz w:val="24"/>
          <w:szCs w:val="24"/>
        </w:rPr>
        <w:t xml:space="preserve"> </w:t>
      </w:r>
      <w:r w:rsidR="000579C2">
        <w:rPr>
          <w:rFonts w:ascii="Times New Roman" w:hAnsi="Times New Roman" w:cs="Times New Roman"/>
          <w:sz w:val="24"/>
          <w:szCs w:val="24"/>
        </w:rPr>
        <w:t>S</w:t>
      </w:r>
      <w:r w:rsidR="00C21FD7">
        <w:rPr>
          <w:rFonts w:ascii="Times New Roman" w:hAnsi="Times New Roman" w:cs="Times New Roman"/>
          <w:sz w:val="24"/>
          <w:szCs w:val="24"/>
        </w:rPr>
        <w:t>tatistics and analysis can be done automatically and much faster if patients use the chatbot and bot adequately</w:t>
      </w:r>
      <w:r w:rsidR="00E14D63">
        <w:rPr>
          <w:rFonts w:ascii="Times New Roman" w:hAnsi="Times New Roman" w:cs="Times New Roman"/>
          <w:sz w:val="24"/>
          <w:szCs w:val="24"/>
        </w:rPr>
        <w:t xml:space="preserve"> because data could be stored and processed automatically</w:t>
      </w:r>
      <w:r w:rsidR="00842821">
        <w:rPr>
          <w:rFonts w:ascii="Times New Roman" w:hAnsi="Times New Roman" w:cs="Times New Roman"/>
          <w:sz w:val="24"/>
          <w:szCs w:val="24"/>
        </w:rPr>
        <w:t xml:space="preserve"> in real</w:t>
      </w:r>
      <w:r w:rsidR="009038B6">
        <w:rPr>
          <w:rFonts w:ascii="Times New Roman" w:hAnsi="Times New Roman" w:cs="Times New Roman"/>
          <w:sz w:val="24"/>
          <w:szCs w:val="24"/>
        </w:rPr>
        <w:t>-</w:t>
      </w:r>
      <w:r w:rsidR="00842821">
        <w:rPr>
          <w:rFonts w:ascii="Times New Roman" w:hAnsi="Times New Roman" w:cs="Times New Roman"/>
          <w:sz w:val="24"/>
          <w:szCs w:val="24"/>
        </w:rPr>
        <w:t xml:space="preserve">time and in </w:t>
      </w:r>
      <w:r w:rsidR="009038B6">
        <w:rPr>
          <w:rFonts w:ascii="Times New Roman" w:hAnsi="Times New Roman" w:cs="Times New Roman"/>
          <w:sz w:val="24"/>
          <w:szCs w:val="24"/>
        </w:rPr>
        <w:t xml:space="preserve">a </w:t>
      </w:r>
      <w:r w:rsidR="00842821">
        <w:rPr>
          <w:rFonts w:ascii="Times New Roman" w:hAnsi="Times New Roman" w:cs="Times New Roman"/>
          <w:sz w:val="24"/>
          <w:szCs w:val="24"/>
        </w:rPr>
        <w:t>huge amount of data from different patients</w:t>
      </w:r>
      <w:r w:rsidR="00E14D63">
        <w:rPr>
          <w:rFonts w:ascii="Times New Roman" w:hAnsi="Times New Roman" w:cs="Times New Roman"/>
          <w:sz w:val="24"/>
          <w:szCs w:val="24"/>
        </w:rPr>
        <w:t>.</w:t>
      </w:r>
      <w:r w:rsidR="000579C2">
        <w:rPr>
          <w:rFonts w:ascii="Times New Roman" w:hAnsi="Times New Roman" w:cs="Times New Roman"/>
          <w:sz w:val="24"/>
          <w:szCs w:val="24"/>
        </w:rPr>
        <w:t xml:space="preserve"> </w:t>
      </w:r>
      <w:r w:rsidR="009038B6">
        <w:rPr>
          <w:rFonts w:ascii="Times New Roman" w:hAnsi="Times New Roman" w:cs="Times New Roman"/>
          <w:sz w:val="24"/>
          <w:szCs w:val="24"/>
        </w:rPr>
        <w:t>A l</w:t>
      </w:r>
      <w:r w:rsidR="000579C2">
        <w:rPr>
          <w:rFonts w:ascii="Times New Roman" w:hAnsi="Times New Roman" w:cs="Times New Roman"/>
          <w:sz w:val="24"/>
          <w:szCs w:val="24"/>
        </w:rPr>
        <w:t xml:space="preserve">ess effective option is </w:t>
      </w:r>
      <w:r w:rsidR="009038B6">
        <w:rPr>
          <w:rFonts w:ascii="Times New Roman" w:hAnsi="Times New Roman" w:cs="Times New Roman"/>
          <w:sz w:val="24"/>
          <w:szCs w:val="24"/>
        </w:rPr>
        <w:t xml:space="preserve">for </w:t>
      </w:r>
      <w:r w:rsidR="000579C2">
        <w:rPr>
          <w:rFonts w:ascii="Times New Roman" w:hAnsi="Times New Roman" w:cs="Times New Roman"/>
          <w:sz w:val="24"/>
          <w:szCs w:val="24"/>
        </w:rPr>
        <w:t xml:space="preserve">the human doctor or nurse </w:t>
      </w:r>
      <w:r w:rsidR="009038B6">
        <w:rPr>
          <w:rFonts w:ascii="Times New Roman" w:hAnsi="Times New Roman" w:cs="Times New Roman"/>
          <w:sz w:val="24"/>
          <w:szCs w:val="24"/>
        </w:rPr>
        <w:t xml:space="preserve">to </w:t>
      </w:r>
      <w:r w:rsidR="000579C2">
        <w:rPr>
          <w:rFonts w:ascii="Times New Roman" w:hAnsi="Times New Roman" w:cs="Times New Roman"/>
          <w:sz w:val="24"/>
          <w:szCs w:val="24"/>
        </w:rPr>
        <w:t xml:space="preserve">input the symptom and disease manually </w:t>
      </w:r>
      <w:r w:rsidR="009038B6">
        <w:rPr>
          <w:rFonts w:ascii="Times New Roman" w:hAnsi="Times New Roman" w:cs="Times New Roman"/>
          <w:sz w:val="24"/>
          <w:szCs w:val="24"/>
        </w:rPr>
        <w:t>in</w:t>
      </w:r>
      <w:r w:rsidR="000579C2">
        <w:rPr>
          <w:rFonts w:ascii="Times New Roman" w:hAnsi="Times New Roman" w:cs="Times New Roman"/>
          <w:sz w:val="24"/>
          <w:szCs w:val="24"/>
        </w:rPr>
        <w:t>to the database.</w:t>
      </w:r>
    </w:p>
    <w:p w14:paraId="6879F013" w14:textId="39DE25C4" w:rsidR="000F28CA" w:rsidRDefault="000F14B4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</w:t>
      </w:r>
      <w:r w:rsidR="000F28CA">
        <w:rPr>
          <w:rFonts w:ascii="Times New Roman" w:hAnsi="Times New Roman" w:cs="Times New Roman"/>
          <w:sz w:val="24"/>
          <w:szCs w:val="24"/>
        </w:rPr>
        <w:t xml:space="preserve"> problems I can observe in my coursework. The first is the limitation in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 w:rsidR="000F28CA">
        <w:rPr>
          <w:rFonts w:ascii="Times New Roman" w:hAnsi="Times New Roman" w:cs="Times New Roman"/>
          <w:sz w:val="24"/>
          <w:szCs w:val="24"/>
        </w:rPr>
        <w:t>number of diseases that the patient can have</w:t>
      </w:r>
      <w:r>
        <w:rPr>
          <w:rFonts w:ascii="Times New Roman" w:hAnsi="Times New Roman" w:cs="Times New Roman"/>
          <w:sz w:val="24"/>
          <w:szCs w:val="24"/>
        </w:rPr>
        <w:t xml:space="preserve">. It </w:t>
      </w:r>
      <w:r w:rsidR="000F28CA">
        <w:rPr>
          <w:rFonts w:ascii="Times New Roman" w:hAnsi="Times New Roman" w:cs="Times New Roman"/>
          <w:sz w:val="24"/>
          <w:szCs w:val="24"/>
        </w:rPr>
        <w:t>is only limited to 3</w:t>
      </w:r>
      <w:r w:rsidR="001A0829">
        <w:rPr>
          <w:rFonts w:ascii="Times New Roman" w:hAnsi="Times New Roman" w:cs="Times New Roman"/>
          <w:sz w:val="24"/>
          <w:szCs w:val="24"/>
        </w:rPr>
        <w:t xml:space="preserve"> </w:t>
      </w:r>
      <w:r w:rsidR="008C1FF0">
        <w:rPr>
          <w:rFonts w:ascii="Times New Roman" w:hAnsi="Times New Roman" w:cs="Times New Roman"/>
          <w:sz w:val="24"/>
          <w:szCs w:val="24"/>
        </w:rPr>
        <w:t>inputs of</w:t>
      </w:r>
      <w:r>
        <w:rPr>
          <w:rFonts w:ascii="Times New Roman" w:hAnsi="Times New Roman" w:cs="Times New Roman"/>
          <w:sz w:val="24"/>
          <w:szCs w:val="24"/>
        </w:rPr>
        <w:t xml:space="preserve"> diseases</w:t>
      </w:r>
      <w:r w:rsidR="000F28CA">
        <w:rPr>
          <w:rFonts w:ascii="Times New Roman" w:hAnsi="Times New Roman" w:cs="Times New Roman"/>
          <w:sz w:val="24"/>
          <w:szCs w:val="24"/>
        </w:rPr>
        <w:t>.</w:t>
      </w:r>
      <w:r w:rsidR="008C1FF0">
        <w:rPr>
          <w:rFonts w:ascii="Times New Roman" w:hAnsi="Times New Roman" w:cs="Times New Roman"/>
          <w:sz w:val="24"/>
          <w:szCs w:val="24"/>
        </w:rPr>
        <w:t xml:space="preserve"> And my dataset only has 133 symptoms.</w:t>
      </w:r>
      <w:r w:rsidR="000F28CA">
        <w:rPr>
          <w:rFonts w:ascii="Times New Roman" w:hAnsi="Times New Roman" w:cs="Times New Roman"/>
          <w:sz w:val="24"/>
          <w:szCs w:val="24"/>
        </w:rPr>
        <w:t xml:space="preserve"> This is not realistic and ideal for a quality doctor’s diagnosis. The second problem is when </w:t>
      </w:r>
      <w:r w:rsidR="009038B6">
        <w:rPr>
          <w:rFonts w:ascii="Times New Roman" w:hAnsi="Times New Roman" w:cs="Times New Roman"/>
          <w:sz w:val="24"/>
          <w:szCs w:val="24"/>
        </w:rPr>
        <w:t xml:space="preserve">a </w:t>
      </w:r>
      <w:r w:rsidR="000F28CA">
        <w:rPr>
          <w:rFonts w:ascii="Times New Roman" w:hAnsi="Times New Roman" w:cs="Times New Roman"/>
          <w:sz w:val="24"/>
          <w:szCs w:val="24"/>
        </w:rPr>
        <w:t>patient write</w:t>
      </w:r>
      <w:r w:rsidR="009038B6">
        <w:rPr>
          <w:rFonts w:ascii="Times New Roman" w:hAnsi="Times New Roman" w:cs="Times New Roman"/>
          <w:sz w:val="24"/>
          <w:szCs w:val="24"/>
        </w:rPr>
        <w:t>s</w:t>
      </w:r>
      <w:r w:rsidR="000F28CA">
        <w:rPr>
          <w:rFonts w:ascii="Times New Roman" w:hAnsi="Times New Roman" w:cs="Times New Roman"/>
          <w:sz w:val="24"/>
          <w:szCs w:val="24"/>
        </w:rPr>
        <w:t xml:space="preserve"> or communicate</w:t>
      </w:r>
      <w:r w:rsidR="009038B6">
        <w:rPr>
          <w:rFonts w:ascii="Times New Roman" w:hAnsi="Times New Roman" w:cs="Times New Roman"/>
          <w:sz w:val="24"/>
          <w:szCs w:val="24"/>
        </w:rPr>
        <w:t>s</w:t>
      </w:r>
      <w:r w:rsidR="000F28CA">
        <w:rPr>
          <w:rFonts w:ascii="Times New Roman" w:hAnsi="Times New Roman" w:cs="Times New Roman"/>
          <w:sz w:val="24"/>
          <w:szCs w:val="24"/>
        </w:rPr>
        <w:t xml:space="preserve"> verbally to a chatbot or phone</w:t>
      </w:r>
      <w:r w:rsidR="009038B6">
        <w:rPr>
          <w:rFonts w:ascii="Times New Roman" w:hAnsi="Times New Roman" w:cs="Times New Roman"/>
          <w:sz w:val="24"/>
          <w:szCs w:val="24"/>
        </w:rPr>
        <w:t xml:space="preserve"> </w:t>
      </w:r>
      <w:r w:rsidR="000F28CA">
        <w:rPr>
          <w:rFonts w:ascii="Times New Roman" w:hAnsi="Times New Roman" w:cs="Times New Roman"/>
          <w:sz w:val="24"/>
          <w:szCs w:val="24"/>
        </w:rPr>
        <w:t>bot the symptom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038B6">
        <w:rPr>
          <w:rFonts w:ascii="Times New Roman" w:hAnsi="Times New Roman" w:cs="Times New Roman"/>
          <w:sz w:val="24"/>
          <w:szCs w:val="24"/>
        </w:rPr>
        <w:t>The p</w:t>
      </w:r>
      <w:r>
        <w:rPr>
          <w:rFonts w:ascii="Times New Roman" w:hAnsi="Times New Roman" w:cs="Times New Roman"/>
          <w:sz w:val="24"/>
          <w:szCs w:val="24"/>
        </w:rPr>
        <w:t>atient should be precise and clear. T</w:t>
      </w:r>
      <w:r w:rsidR="009038B6">
        <w:rPr>
          <w:rFonts w:ascii="Times New Roman" w:hAnsi="Times New Roman" w:cs="Times New Roman"/>
          <w:sz w:val="24"/>
          <w:szCs w:val="24"/>
        </w:rPr>
        <w:t>he t</w:t>
      </w:r>
      <w:r>
        <w:rPr>
          <w:rFonts w:ascii="Times New Roman" w:hAnsi="Times New Roman" w:cs="Times New Roman"/>
          <w:sz w:val="24"/>
          <w:szCs w:val="24"/>
        </w:rPr>
        <w:t xml:space="preserve">hird problem is when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atient only has 1 or 2 symptoms and 3 are required. It will not predict</w:t>
      </w:r>
      <w:r w:rsidR="001A0829">
        <w:rPr>
          <w:rFonts w:ascii="Times New Roman" w:hAnsi="Times New Roman" w:cs="Times New Roman"/>
          <w:sz w:val="24"/>
          <w:szCs w:val="24"/>
        </w:rPr>
        <w:t xml:space="preserve"> </w:t>
      </w:r>
      <w:r w:rsidR="008751F1">
        <w:rPr>
          <w:rFonts w:ascii="Times New Roman" w:hAnsi="Times New Roman" w:cs="Times New Roman"/>
          <w:sz w:val="24"/>
          <w:szCs w:val="24"/>
        </w:rPr>
        <w:t>accurately</w:t>
      </w:r>
      <w:r>
        <w:rPr>
          <w:rFonts w:ascii="Times New Roman" w:hAnsi="Times New Roman" w:cs="Times New Roman"/>
          <w:sz w:val="24"/>
          <w:szCs w:val="24"/>
        </w:rPr>
        <w:t xml:space="preserve"> the disease because exactly 3 symptoms are required. And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ourth problem is when patient</w:t>
      </w:r>
      <w:r w:rsidR="009038B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o not know the name of the disease. In this case</w:t>
      </w:r>
      <w:r w:rsidR="009038B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human doctor will be very useful.</w:t>
      </w:r>
    </w:p>
    <w:p w14:paraId="43831595" w14:textId="16DFDDA8" w:rsidR="00C21FD7" w:rsidRDefault="00C21FD7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47386B" w14:textId="204FEFD4" w:rsidR="00C21FD7" w:rsidRDefault="00E14D63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</w:t>
      </w:r>
      <w:r w:rsidR="00C21FD7">
        <w:rPr>
          <w:rFonts w:ascii="Times New Roman" w:hAnsi="Times New Roman" w:cs="Times New Roman"/>
          <w:sz w:val="24"/>
          <w:szCs w:val="24"/>
        </w:rPr>
        <w:t xml:space="preserve"> the website where I found this dataset, exist</w:t>
      </w:r>
      <w:r w:rsidR="009038B6">
        <w:rPr>
          <w:rFonts w:ascii="Times New Roman" w:hAnsi="Times New Roman" w:cs="Times New Roman"/>
          <w:sz w:val="24"/>
          <w:szCs w:val="24"/>
        </w:rPr>
        <w:t>s</w:t>
      </w:r>
      <w:r w:rsidR="00C21FD7">
        <w:rPr>
          <w:rFonts w:ascii="Times New Roman" w:hAnsi="Times New Roman" w:cs="Times New Roman"/>
          <w:sz w:val="24"/>
          <w:szCs w:val="24"/>
        </w:rPr>
        <w:t xml:space="preserve"> information about the same dataset but using numerical values. 0 and 1 to </w:t>
      </w:r>
      <w:r>
        <w:rPr>
          <w:rFonts w:ascii="Times New Roman" w:hAnsi="Times New Roman" w:cs="Times New Roman"/>
          <w:sz w:val="24"/>
          <w:szCs w:val="24"/>
        </w:rPr>
        <w:t xml:space="preserve">negate or affirm the presence of the symptom or symptoms, respectively. For this type of data,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KNN technique is the ideal approach</w:t>
      </w:r>
      <w:r w:rsidR="00515687">
        <w:rPr>
          <w:rFonts w:ascii="Times New Roman" w:hAnsi="Times New Roman" w:cs="Times New Roman"/>
          <w:sz w:val="24"/>
          <w:szCs w:val="24"/>
        </w:rPr>
        <w:t xml:space="preserve"> and all columns about symptoms can be used because no blanks values are present.</w:t>
      </w:r>
      <w:r w:rsidR="008C1FF0">
        <w:rPr>
          <w:rFonts w:ascii="Times New Roman" w:hAnsi="Times New Roman" w:cs="Times New Roman"/>
          <w:sz w:val="24"/>
          <w:szCs w:val="24"/>
        </w:rPr>
        <w:t xml:space="preserve"> Every row and column </w:t>
      </w:r>
      <w:proofErr w:type="gramStart"/>
      <w:r w:rsidR="001A0829">
        <w:rPr>
          <w:rFonts w:ascii="Times New Roman" w:hAnsi="Times New Roman" w:cs="Times New Roman"/>
          <w:sz w:val="24"/>
          <w:szCs w:val="24"/>
        </w:rPr>
        <w:t>ha</w:t>
      </w:r>
      <w:r w:rsidR="009038B6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8C1FF0">
        <w:rPr>
          <w:rFonts w:ascii="Times New Roman" w:hAnsi="Times New Roman" w:cs="Times New Roman"/>
          <w:sz w:val="24"/>
          <w:szCs w:val="24"/>
        </w:rPr>
        <w:t xml:space="preserve"> a number </w:t>
      </w:r>
      <w:r w:rsidR="001A0829">
        <w:rPr>
          <w:rFonts w:ascii="Times New Roman" w:hAnsi="Times New Roman" w:cs="Times New Roman"/>
          <w:sz w:val="24"/>
          <w:szCs w:val="24"/>
        </w:rPr>
        <w:t>for</w:t>
      </w:r>
      <w:r w:rsidR="008C1FF0">
        <w:rPr>
          <w:rFonts w:ascii="Times New Roman" w:hAnsi="Times New Roman" w:cs="Times New Roman"/>
          <w:sz w:val="24"/>
          <w:szCs w:val="24"/>
        </w:rPr>
        <w:t xml:space="preserve"> </w:t>
      </w:r>
      <w:r w:rsidR="009038B6">
        <w:rPr>
          <w:rFonts w:ascii="Times New Roman" w:hAnsi="Times New Roman" w:cs="Times New Roman"/>
          <w:sz w:val="24"/>
          <w:szCs w:val="24"/>
        </w:rPr>
        <w:t xml:space="preserve">the </w:t>
      </w:r>
      <w:r w:rsidR="008C1FF0">
        <w:rPr>
          <w:rFonts w:ascii="Times New Roman" w:hAnsi="Times New Roman" w:cs="Times New Roman"/>
          <w:sz w:val="24"/>
          <w:szCs w:val="24"/>
        </w:rPr>
        <w:t>disease’s name.</w:t>
      </w:r>
    </w:p>
    <w:p w14:paraId="56AE2145" w14:textId="3BCC773E" w:rsidR="001A0829" w:rsidRDefault="001A0829" w:rsidP="009559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Naïve Bayes algorithm will be </w:t>
      </w:r>
      <w:proofErr w:type="gramStart"/>
      <w:r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ab </w:t>
      </w:r>
      <w:r w:rsidR="008751F1">
        <w:rPr>
          <w:rFonts w:ascii="Times New Roman" w:hAnsi="Times New Roman" w:cs="Times New Roman"/>
          <w:sz w:val="24"/>
          <w:szCs w:val="24"/>
        </w:rPr>
        <w:t>8,</w:t>
      </w:r>
      <w:r>
        <w:rPr>
          <w:rFonts w:ascii="Times New Roman" w:hAnsi="Times New Roman" w:cs="Times New Roman"/>
          <w:sz w:val="24"/>
          <w:szCs w:val="24"/>
        </w:rPr>
        <w:t xml:space="preserve"> and this means that each word will be translated </w:t>
      </w:r>
      <w:r w:rsidR="009038B6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to a number</w:t>
      </w:r>
      <w:r w:rsidR="00A21DC3">
        <w:rPr>
          <w:rFonts w:ascii="Times New Roman" w:hAnsi="Times New Roman" w:cs="Times New Roman"/>
          <w:sz w:val="24"/>
          <w:szCs w:val="24"/>
        </w:rPr>
        <w:t>. I will try to find a better and more accurate Naïve Bayes strategy to improve accuracy and be able to add more symptoms in future.</w:t>
      </w:r>
      <w:r w:rsidR="008751F1">
        <w:rPr>
          <w:rFonts w:ascii="Times New Roman" w:hAnsi="Times New Roman" w:cs="Times New Roman"/>
          <w:sz w:val="24"/>
          <w:szCs w:val="24"/>
        </w:rPr>
        <w:t xml:space="preserve"> The dataset used is the original one without cleaning or </w:t>
      </w:r>
      <w:r w:rsidR="008751F1">
        <w:rPr>
          <w:rFonts w:ascii="Times New Roman" w:hAnsi="Times New Roman" w:cs="Times New Roman"/>
          <w:sz w:val="24"/>
          <w:szCs w:val="24"/>
        </w:rPr>
        <w:lastRenderedPageBreak/>
        <w:t>modifications, allowing ad</w:t>
      </w:r>
      <w:r w:rsidR="009038B6">
        <w:rPr>
          <w:rFonts w:ascii="Times New Roman" w:hAnsi="Times New Roman" w:cs="Times New Roman"/>
          <w:sz w:val="24"/>
          <w:szCs w:val="24"/>
        </w:rPr>
        <w:t>ding</w:t>
      </w:r>
      <w:r w:rsidR="008751F1">
        <w:rPr>
          <w:rFonts w:ascii="Times New Roman" w:hAnsi="Times New Roman" w:cs="Times New Roman"/>
          <w:sz w:val="24"/>
          <w:szCs w:val="24"/>
        </w:rPr>
        <w:t xml:space="preserve"> symptoms in future. I only use all the rows and the first 4 columns</w:t>
      </w:r>
      <w:r w:rsidR="00651C76">
        <w:rPr>
          <w:rFonts w:ascii="Times New Roman" w:hAnsi="Times New Roman" w:cs="Times New Roman"/>
          <w:sz w:val="24"/>
          <w:szCs w:val="24"/>
        </w:rPr>
        <w:t xml:space="preserve"> avoiding “Blanks”.</w:t>
      </w:r>
    </w:p>
    <w:p w14:paraId="7CC4152C" w14:textId="6D5B0213" w:rsidR="009559A6" w:rsidRDefault="009559A6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C7E02D" w14:textId="68BA88CC" w:rsidR="005C0B9D" w:rsidRDefault="009038B6" w:rsidP="002143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</w:t>
      </w:r>
      <w:r w:rsidR="002143AC">
        <w:rPr>
          <w:rFonts w:ascii="Times New Roman" w:hAnsi="Times New Roman" w:cs="Times New Roman"/>
          <w:sz w:val="24"/>
          <w:szCs w:val="24"/>
        </w:rPr>
        <w:t xml:space="preserve"> the end, it is called Naïve Bayes because the occurrence of a certain feature is independent and individual of the occurrence of other features (NAIVE). And Bayes’ Theorem principle is applied. There are three types of Naïve Bayes Model: Gaussian, Multinominal and Bernoulli. In this coursework, I applied the Multinominal Naïve Bayes type because my approach is based on word frequencies (counting) associated with a positive or negative sentiment.</w:t>
      </w:r>
    </w:p>
    <w:p w14:paraId="191D52A2" w14:textId="77777777" w:rsidR="00A21DC3" w:rsidRDefault="00A21DC3" w:rsidP="002143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1460AD" w14:textId="14F7DBDC" w:rsidR="002143AC" w:rsidRDefault="002143AC" w:rsidP="002143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interesting screenshots follow:</w:t>
      </w:r>
    </w:p>
    <w:p w14:paraId="03BA3395" w14:textId="77777777" w:rsidR="00A21DC3" w:rsidRDefault="00A21DC3" w:rsidP="002143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410B12" w14:textId="64CDB632" w:rsidR="002143AC" w:rsidRDefault="002143AC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CD6C89" wp14:editId="06F25818">
            <wp:extent cx="6188710" cy="3479165"/>
            <wp:effectExtent l="0" t="0" r="2540" b="6985"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384FD" w14:textId="77777777" w:rsidR="002143AC" w:rsidRDefault="002143AC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BCE0D1" w14:textId="7927D1AB" w:rsidR="005C0B9D" w:rsidRDefault="002143AC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E37EBC" wp14:editId="6FB03F38">
            <wp:extent cx="6188710" cy="3479165"/>
            <wp:effectExtent l="0" t="0" r="2540" b="6985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EC9B0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14C332" w14:textId="6B96AE89" w:rsidR="005C0B9D" w:rsidRDefault="006E29B0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B2A181" wp14:editId="31CB59F2">
                <wp:simplePos x="0" y="0"/>
                <wp:positionH relativeFrom="column">
                  <wp:posOffset>4584700</wp:posOffset>
                </wp:positionH>
                <wp:positionV relativeFrom="paragraph">
                  <wp:posOffset>633730</wp:posOffset>
                </wp:positionV>
                <wp:extent cx="533400" cy="368300"/>
                <wp:effectExtent l="0" t="0" r="19050" b="12700"/>
                <wp:wrapNone/>
                <wp:docPr id="2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368300"/>
                        </a:xfrm>
                        <a:custGeom>
                          <a:avLst/>
                          <a:gdLst>
                            <a:gd name="connsiteX0" fmla="*/ 368300 w 533400"/>
                            <a:gd name="connsiteY0" fmla="*/ 0 h 368300"/>
                            <a:gd name="connsiteX1" fmla="*/ 57150 w 533400"/>
                            <a:gd name="connsiteY1" fmla="*/ 12700 h 368300"/>
                            <a:gd name="connsiteX2" fmla="*/ 31750 w 533400"/>
                            <a:gd name="connsiteY2" fmla="*/ 31750 h 368300"/>
                            <a:gd name="connsiteX3" fmla="*/ 19050 w 533400"/>
                            <a:gd name="connsiteY3" fmla="*/ 63500 h 368300"/>
                            <a:gd name="connsiteX4" fmla="*/ 0 w 533400"/>
                            <a:gd name="connsiteY4" fmla="*/ 114300 h 368300"/>
                            <a:gd name="connsiteX5" fmla="*/ 12700 w 533400"/>
                            <a:gd name="connsiteY5" fmla="*/ 273050 h 368300"/>
                            <a:gd name="connsiteX6" fmla="*/ 44450 w 533400"/>
                            <a:gd name="connsiteY6" fmla="*/ 323850 h 368300"/>
                            <a:gd name="connsiteX7" fmla="*/ 88900 w 533400"/>
                            <a:gd name="connsiteY7" fmla="*/ 368300 h 368300"/>
                            <a:gd name="connsiteX8" fmla="*/ 374650 w 533400"/>
                            <a:gd name="connsiteY8" fmla="*/ 355600 h 368300"/>
                            <a:gd name="connsiteX9" fmla="*/ 412750 w 533400"/>
                            <a:gd name="connsiteY9" fmla="*/ 336550 h 368300"/>
                            <a:gd name="connsiteX10" fmla="*/ 444500 w 533400"/>
                            <a:gd name="connsiteY10" fmla="*/ 311150 h 368300"/>
                            <a:gd name="connsiteX11" fmla="*/ 520700 w 533400"/>
                            <a:gd name="connsiteY11" fmla="*/ 228600 h 368300"/>
                            <a:gd name="connsiteX12" fmla="*/ 533400 w 533400"/>
                            <a:gd name="connsiteY12" fmla="*/ 139700 h 368300"/>
                            <a:gd name="connsiteX13" fmla="*/ 527050 w 533400"/>
                            <a:gd name="connsiteY13" fmla="*/ 82550 h 368300"/>
                            <a:gd name="connsiteX14" fmla="*/ 514350 w 533400"/>
                            <a:gd name="connsiteY14" fmla="*/ 57150 h 368300"/>
                            <a:gd name="connsiteX15" fmla="*/ 412750 w 533400"/>
                            <a:gd name="connsiteY15" fmla="*/ 19050 h 368300"/>
                            <a:gd name="connsiteX16" fmla="*/ 393700 w 533400"/>
                            <a:gd name="connsiteY16" fmla="*/ 12700 h 368300"/>
                            <a:gd name="connsiteX17" fmla="*/ 368300 w 533400"/>
                            <a:gd name="connsiteY17" fmla="*/ 0 h 3683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33400" h="368300">
                              <a:moveTo>
                                <a:pt x="368300" y="0"/>
                              </a:moveTo>
                              <a:cubicBezTo>
                                <a:pt x="312208" y="0"/>
                                <a:pt x="160494" y="2951"/>
                                <a:pt x="57150" y="12700"/>
                              </a:cubicBezTo>
                              <a:cubicBezTo>
                                <a:pt x="46613" y="13694"/>
                                <a:pt x="38100" y="23283"/>
                                <a:pt x="31750" y="31750"/>
                              </a:cubicBezTo>
                              <a:cubicBezTo>
                                <a:pt x="24911" y="40869"/>
                                <a:pt x="22655" y="52686"/>
                                <a:pt x="19050" y="63500"/>
                              </a:cubicBezTo>
                              <a:cubicBezTo>
                                <a:pt x="1758" y="115375"/>
                                <a:pt x="25981" y="62339"/>
                                <a:pt x="0" y="114300"/>
                              </a:cubicBezTo>
                              <a:cubicBezTo>
                                <a:pt x="4233" y="167217"/>
                                <a:pt x="1684" y="221120"/>
                                <a:pt x="12700" y="273050"/>
                              </a:cubicBezTo>
                              <a:cubicBezTo>
                                <a:pt x="16844" y="292584"/>
                                <a:pt x="31976" y="308257"/>
                                <a:pt x="44450" y="323850"/>
                              </a:cubicBezTo>
                              <a:cubicBezTo>
                                <a:pt x="57540" y="340212"/>
                                <a:pt x="88900" y="368300"/>
                                <a:pt x="88900" y="368300"/>
                              </a:cubicBezTo>
                              <a:cubicBezTo>
                                <a:pt x="184150" y="364067"/>
                                <a:pt x="279761" y="364903"/>
                                <a:pt x="374650" y="355600"/>
                              </a:cubicBezTo>
                              <a:cubicBezTo>
                                <a:pt x="388781" y="354215"/>
                                <a:pt x="400771" y="344173"/>
                                <a:pt x="412750" y="336550"/>
                              </a:cubicBezTo>
                              <a:cubicBezTo>
                                <a:pt x="424184" y="329274"/>
                                <a:pt x="434509" y="320308"/>
                                <a:pt x="444500" y="311150"/>
                              </a:cubicBezTo>
                              <a:cubicBezTo>
                                <a:pt x="484128" y="274824"/>
                                <a:pt x="488563" y="267165"/>
                                <a:pt x="520700" y="228600"/>
                              </a:cubicBezTo>
                              <a:cubicBezTo>
                                <a:pt x="523860" y="209642"/>
                                <a:pt x="533400" y="155594"/>
                                <a:pt x="533400" y="139700"/>
                              </a:cubicBezTo>
                              <a:cubicBezTo>
                                <a:pt x="533400" y="120533"/>
                                <a:pt x="531360" y="101226"/>
                                <a:pt x="527050" y="82550"/>
                              </a:cubicBezTo>
                              <a:cubicBezTo>
                                <a:pt x="524921" y="73326"/>
                                <a:pt x="521742" y="63063"/>
                                <a:pt x="514350" y="57150"/>
                              </a:cubicBezTo>
                              <a:cubicBezTo>
                                <a:pt x="477235" y="27458"/>
                                <a:pt x="454907" y="33102"/>
                                <a:pt x="412750" y="19050"/>
                              </a:cubicBezTo>
                              <a:cubicBezTo>
                                <a:pt x="406400" y="16933"/>
                                <a:pt x="400194" y="14323"/>
                                <a:pt x="393700" y="12700"/>
                              </a:cubicBezTo>
                              <a:cubicBezTo>
                                <a:pt x="383229" y="10082"/>
                                <a:pt x="424392" y="0"/>
                                <a:pt x="368300" y="0"/>
                              </a:cubicBezTo>
                              <a:close/>
                            </a:path>
                          </a:pathLst>
                        </a:cu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87F445" id="Freeform: Shape 22" o:spid="_x0000_s1026" style="position:absolute;margin-left:361pt;margin-top:49.9pt;width:42pt;height:2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33400,368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" path="m368300,c312208,,160494,2951,57150,12700,46613,13694,38100,23283,31750,31750,24911,40869,22655,52686,19050,63500,1758,115375,25981,62339,,114300v4233,52917,1684,106820,12700,158750c16844,292584,31976,308257,44450,323850v13090,16362,44450,44450,44450,44450c184150,364067,279761,364903,374650,355600v14131,-1385,26121,-11427,38100,-19050c424184,329274,434509,320308,444500,311150v39628,-36326,44063,-43985,76200,-82550c523860,209642,533400,155594,533400,139700v,-19167,-2040,-38474,-6350,-57150c524921,73326,521742,63063,514350,57150,477235,27458,454907,33102,412750,19050v-6350,-2117,-12556,-4727,-19050,-6350c383229,10082,424392,,368300,xe" filled="f" strokecolor="#4472c4 [3204]">
                <v:path arrowok="t" o:connecttype="custom" o:connectlocs="368300,0;57150,12700;31750,31750;19050,63500;0,114300;12700,273050;44450,323850;88900,368300;374650,355600;412750,336550;444500,311150;520700,228600;533400,139700;527050,82550;514350,57150;412750,19050;393700,12700;368300,0" o:connectangles="0,0,0,0,0,0,0,0,0,0,0,0,0,0,0,0,0,0"/>
              </v:shape>
            </w:pict>
          </mc:Fallback>
        </mc:AlternateContent>
      </w:r>
      <w:r w:rsidR="005C0B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7AEF9C" wp14:editId="7E0DB690">
            <wp:extent cx="6188710" cy="3481070"/>
            <wp:effectExtent l="0" t="0" r="2540" b="5080"/>
            <wp:docPr id="5" name="Picture 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, Exce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E7E0C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C32EAC" w14:textId="4BE64736" w:rsidR="005C0B9D" w:rsidRDefault="00E217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46B15E" wp14:editId="2EA5AB2B">
                <wp:simplePos x="0" y="0"/>
                <wp:positionH relativeFrom="column">
                  <wp:posOffset>4076700</wp:posOffset>
                </wp:positionH>
                <wp:positionV relativeFrom="paragraph">
                  <wp:posOffset>648754</wp:posOffset>
                </wp:positionV>
                <wp:extent cx="506218" cy="233896"/>
                <wp:effectExtent l="0" t="38100" r="27305" b="33020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218" cy="233896"/>
                        </a:xfrm>
                        <a:custGeom>
                          <a:avLst/>
                          <a:gdLst>
                            <a:gd name="connsiteX0" fmla="*/ 387350 w 506218"/>
                            <a:gd name="connsiteY0" fmla="*/ 17996 h 233896"/>
                            <a:gd name="connsiteX1" fmla="*/ 31750 w 506218"/>
                            <a:gd name="connsiteY1" fmla="*/ 11646 h 233896"/>
                            <a:gd name="connsiteX2" fmla="*/ 0 w 506218"/>
                            <a:gd name="connsiteY2" fmla="*/ 81496 h 233896"/>
                            <a:gd name="connsiteX3" fmla="*/ 12700 w 506218"/>
                            <a:gd name="connsiteY3" fmla="*/ 164046 h 233896"/>
                            <a:gd name="connsiteX4" fmla="*/ 44450 w 506218"/>
                            <a:gd name="connsiteY4" fmla="*/ 189446 h 233896"/>
                            <a:gd name="connsiteX5" fmla="*/ 63500 w 506218"/>
                            <a:gd name="connsiteY5" fmla="*/ 202146 h 233896"/>
                            <a:gd name="connsiteX6" fmla="*/ 184150 w 506218"/>
                            <a:gd name="connsiteY6" fmla="*/ 233896 h 233896"/>
                            <a:gd name="connsiteX7" fmla="*/ 317500 w 506218"/>
                            <a:gd name="connsiteY7" fmla="*/ 221196 h 233896"/>
                            <a:gd name="connsiteX8" fmla="*/ 438150 w 506218"/>
                            <a:gd name="connsiteY8" fmla="*/ 170396 h 233896"/>
                            <a:gd name="connsiteX9" fmla="*/ 488950 w 506218"/>
                            <a:gd name="connsiteY9" fmla="*/ 151346 h 233896"/>
                            <a:gd name="connsiteX10" fmla="*/ 495300 w 506218"/>
                            <a:gd name="connsiteY10" fmla="*/ 94196 h 233896"/>
                            <a:gd name="connsiteX11" fmla="*/ 450850 w 506218"/>
                            <a:gd name="connsiteY11" fmla="*/ 81496 h 233896"/>
                            <a:gd name="connsiteX12" fmla="*/ 419100 w 506218"/>
                            <a:gd name="connsiteY12" fmla="*/ 62446 h 233896"/>
                            <a:gd name="connsiteX13" fmla="*/ 368300 w 506218"/>
                            <a:gd name="connsiteY13" fmla="*/ 37046 h 233896"/>
                            <a:gd name="connsiteX14" fmla="*/ 336550 w 506218"/>
                            <a:gd name="connsiteY14" fmla="*/ 17996 h 2338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506218" h="233896">
                              <a:moveTo>
                                <a:pt x="387350" y="17996"/>
                              </a:moveTo>
                              <a:cubicBezTo>
                                <a:pt x="228352" y="-13804"/>
                                <a:pt x="345431" y="4827"/>
                                <a:pt x="31750" y="11646"/>
                              </a:cubicBezTo>
                              <a:cubicBezTo>
                                <a:pt x="14174" y="35081"/>
                                <a:pt x="0" y="47680"/>
                                <a:pt x="0" y="81496"/>
                              </a:cubicBezTo>
                              <a:cubicBezTo>
                                <a:pt x="0" y="109336"/>
                                <a:pt x="2100" y="138303"/>
                                <a:pt x="12700" y="164046"/>
                              </a:cubicBezTo>
                              <a:cubicBezTo>
                                <a:pt x="17860" y="176578"/>
                                <a:pt x="33607" y="181314"/>
                                <a:pt x="44450" y="189446"/>
                              </a:cubicBezTo>
                              <a:cubicBezTo>
                                <a:pt x="50555" y="194025"/>
                                <a:pt x="56674" y="198733"/>
                                <a:pt x="63500" y="202146"/>
                              </a:cubicBezTo>
                              <a:cubicBezTo>
                                <a:pt x="101084" y="220938"/>
                                <a:pt x="143216" y="227074"/>
                                <a:pt x="184150" y="233896"/>
                              </a:cubicBezTo>
                              <a:cubicBezTo>
                                <a:pt x="228600" y="229663"/>
                                <a:pt x="273298" y="227511"/>
                                <a:pt x="317500" y="221196"/>
                              </a:cubicBezTo>
                              <a:cubicBezTo>
                                <a:pt x="363829" y="214578"/>
                                <a:pt x="395024" y="189802"/>
                                <a:pt x="438150" y="170396"/>
                              </a:cubicBezTo>
                              <a:cubicBezTo>
                                <a:pt x="454642" y="162975"/>
                                <a:pt x="472017" y="157696"/>
                                <a:pt x="488950" y="151346"/>
                              </a:cubicBezTo>
                              <a:cubicBezTo>
                                <a:pt x="499777" y="135106"/>
                                <a:pt x="518114" y="117010"/>
                                <a:pt x="495300" y="94196"/>
                              </a:cubicBezTo>
                              <a:cubicBezTo>
                                <a:pt x="484404" y="83300"/>
                                <a:pt x="465667" y="85729"/>
                                <a:pt x="450850" y="81496"/>
                              </a:cubicBezTo>
                              <a:cubicBezTo>
                                <a:pt x="440267" y="75146"/>
                                <a:pt x="429967" y="68297"/>
                                <a:pt x="419100" y="62446"/>
                              </a:cubicBezTo>
                              <a:cubicBezTo>
                                <a:pt x="402431" y="53470"/>
                                <a:pt x="384052" y="47548"/>
                                <a:pt x="368300" y="37046"/>
                              </a:cubicBezTo>
                              <a:cubicBezTo>
                                <a:pt x="345312" y="21721"/>
                                <a:pt x="356076" y="27759"/>
                                <a:pt x="336550" y="17996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C221A2" id="Freeform: Shape 23" o:spid="_x0000_s1026" style="position:absolute;margin-left:321pt;margin-top:51.1pt;width:39.85pt;height:18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06218,2338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" path="m387350,17996c228352,-13804,345431,4827,31750,11646,14174,35081,,47680,,81496v,27840,2100,56807,12700,82550c17860,176578,33607,181314,44450,189446v6105,4579,12224,9287,19050,12700c101084,220938,143216,227074,184150,233896v44450,-4233,89148,-6385,133350,-12700c363829,214578,395024,189802,438150,170396v16492,-7421,33867,-12700,50800,-19050c499777,135106,518114,117010,495300,94196,484404,83300,465667,85729,450850,81496,440267,75146,429967,68297,419100,62446,402431,53470,384052,47548,368300,37046,345312,21721,356076,27759,336550,17996e" filled="f" strokecolor="#1f3763 [1604]" strokeweight="1pt">
                <v:stroke joinstyle="miter"/>
                <v:path arrowok="t" o:connecttype="custom" o:connectlocs="387350,17996;31750,11646;0,81496;12700,164046;44450,189446;63500,202146;184150,233896;317500,221196;438150,170396;488950,151346;495300,94196;450850,81496;419100,62446;368300,37046;336550,17996" o:connectangles="0,0,0,0,0,0,0,0,0,0,0,0,0,0,0"/>
              </v:shape>
            </w:pict>
          </mc:Fallback>
        </mc:AlternateContent>
      </w:r>
      <w:r w:rsidR="005C0B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570CF4" wp14:editId="7C17B4B2">
            <wp:extent cx="6188710" cy="3481070"/>
            <wp:effectExtent l="0" t="0" r="2540" b="5080"/>
            <wp:docPr id="6" name="Picture 6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able, Excel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B074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936C79" w14:textId="5255C562" w:rsidR="005C0B9D" w:rsidRDefault="00E217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8227EE" wp14:editId="3434E0AB">
                <wp:simplePos x="0" y="0"/>
                <wp:positionH relativeFrom="column">
                  <wp:posOffset>4921250</wp:posOffset>
                </wp:positionH>
                <wp:positionV relativeFrom="paragraph">
                  <wp:posOffset>641275</wp:posOffset>
                </wp:positionV>
                <wp:extent cx="419100" cy="254075"/>
                <wp:effectExtent l="19050" t="19050" r="19050" b="31750"/>
                <wp:wrapNone/>
                <wp:docPr id="25" name="Freeform: Shap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54075"/>
                        </a:xfrm>
                        <a:custGeom>
                          <a:avLst/>
                          <a:gdLst>
                            <a:gd name="connsiteX0" fmla="*/ 285750 w 419100"/>
                            <a:gd name="connsiteY0" fmla="*/ 25475 h 254075"/>
                            <a:gd name="connsiteX1" fmla="*/ 76200 w 419100"/>
                            <a:gd name="connsiteY1" fmla="*/ 19125 h 254075"/>
                            <a:gd name="connsiteX2" fmla="*/ 0 w 419100"/>
                            <a:gd name="connsiteY2" fmla="*/ 76275 h 254075"/>
                            <a:gd name="connsiteX3" fmla="*/ 6350 w 419100"/>
                            <a:gd name="connsiteY3" fmla="*/ 158825 h 254075"/>
                            <a:gd name="connsiteX4" fmla="*/ 19050 w 419100"/>
                            <a:gd name="connsiteY4" fmla="*/ 184225 h 254075"/>
                            <a:gd name="connsiteX5" fmla="*/ 57150 w 419100"/>
                            <a:gd name="connsiteY5" fmla="*/ 222325 h 254075"/>
                            <a:gd name="connsiteX6" fmla="*/ 95250 w 419100"/>
                            <a:gd name="connsiteY6" fmla="*/ 235025 h 254075"/>
                            <a:gd name="connsiteX7" fmla="*/ 234950 w 419100"/>
                            <a:gd name="connsiteY7" fmla="*/ 254075 h 254075"/>
                            <a:gd name="connsiteX8" fmla="*/ 311150 w 419100"/>
                            <a:gd name="connsiteY8" fmla="*/ 247725 h 254075"/>
                            <a:gd name="connsiteX9" fmla="*/ 355600 w 419100"/>
                            <a:gd name="connsiteY9" fmla="*/ 209625 h 254075"/>
                            <a:gd name="connsiteX10" fmla="*/ 381000 w 419100"/>
                            <a:gd name="connsiteY10" fmla="*/ 190575 h 254075"/>
                            <a:gd name="connsiteX11" fmla="*/ 412750 w 419100"/>
                            <a:gd name="connsiteY11" fmla="*/ 133425 h 254075"/>
                            <a:gd name="connsiteX12" fmla="*/ 419100 w 419100"/>
                            <a:gd name="connsiteY12" fmla="*/ 108025 h 254075"/>
                            <a:gd name="connsiteX13" fmla="*/ 406400 w 419100"/>
                            <a:gd name="connsiteY13" fmla="*/ 44525 h 254075"/>
                            <a:gd name="connsiteX14" fmla="*/ 387350 w 419100"/>
                            <a:gd name="connsiteY14" fmla="*/ 38175 h 254075"/>
                            <a:gd name="connsiteX15" fmla="*/ 368300 w 419100"/>
                            <a:gd name="connsiteY15" fmla="*/ 25475 h 254075"/>
                            <a:gd name="connsiteX16" fmla="*/ 292100 w 419100"/>
                            <a:gd name="connsiteY16" fmla="*/ 6425 h 254075"/>
                            <a:gd name="connsiteX17" fmla="*/ 241300 w 419100"/>
                            <a:gd name="connsiteY17" fmla="*/ 75 h 254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419100" h="254075">
                              <a:moveTo>
                                <a:pt x="285750" y="25475"/>
                              </a:moveTo>
                              <a:cubicBezTo>
                                <a:pt x="206338" y="-6290"/>
                                <a:pt x="226885" y="-3035"/>
                                <a:pt x="76200" y="19125"/>
                              </a:cubicBezTo>
                              <a:cubicBezTo>
                                <a:pt x="63607" y="20977"/>
                                <a:pt x="7302" y="70190"/>
                                <a:pt x="0" y="76275"/>
                              </a:cubicBezTo>
                              <a:cubicBezTo>
                                <a:pt x="2117" y="103792"/>
                                <a:pt x="1554" y="131647"/>
                                <a:pt x="6350" y="158825"/>
                              </a:cubicBezTo>
                              <a:cubicBezTo>
                                <a:pt x="7995" y="168147"/>
                                <a:pt x="14354" y="176006"/>
                                <a:pt x="19050" y="184225"/>
                              </a:cubicBezTo>
                              <a:cubicBezTo>
                                <a:pt x="29363" y="202272"/>
                                <a:pt x="37096" y="212298"/>
                                <a:pt x="57150" y="222325"/>
                              </a:cubicBezTo>
                              <a:cubicBezTo>
                                <a:pt x="69124" y="228312"/>
                                <a:pt x="82263" y="231778"/>
                                <a:pt x="95250" y="235025"/>
                              </a:cubicBezTo>
                              <a:cubicBezTo>
                                <a:pt x="174872" y="254930"/>
                                <a:pt x="128640" y="246481"/>
                                <a:pt x="234950" y="254075"/>
                              </a:cubicBezTo>
                              <a:cubicBezTo>
                                <a:pt x="260350" y="251958"/>
                                <a:pt x="286157" y="252724"/>
                                <a:pt x="311150" y="247725"/>
                              </a:cubicBezTo>
                              <a:cubicBezTo>
                                <a:pt x="323740" y="245207"/>
                                <a:pt x="350570" y="214026"/>
                                <a:pt x="355600" y="209625"/>
                              </a:cubicBezTo>
                              <a:cubicBezTo>
                                <a:pt x="363565" y="202656"/>
                                <a:pt x="373516" y="198059"/>
                                <a:pt x="381000" y="190575"/>
                              </a:cubicBezTo>
                              <a:cubicBezTo>
                                <a:pt x="398714" y="172861"/>
                                <a:pt x="404924" y="156902"/>
                                <a:pt x="412750" y="133425"/>
                              </a:cubicBezTo>
                              <a:cubicBezTo>
                                <a:pt x="415510" y="125146"/>
                                <a:pt x="416983" y="116492"/>
                                <a:pt x="419100" y="108025"/>
                              </a:cubicBezTo>
                              <a:cubicBezTo>
                                <a:pt x="414867" y="86858"/>
                                <a:pt x="415332" y="64176"/>
                                <a:pt x="406400" y="44525"/>
                              </a:cubicBezTo>
                              <a:cubicBezTo>
                                <a:pt x="403630" y="38431"/>
                                <a:pt x="393337" y="41168"/>
                                <a:pt x="387350" y="38175"/>
                              </a:cubicBezTo>
                              <a:cubicBezTo>
                                <a:pt x="380524" y="34762"/>
                                <a:pt x="375274" y="28575"/>
                                <a:pt x="368300" y="25475"/>
                              </a:cubicBezTo>
                              <a:cubicBezTo>
                                <a:pt x="336195" y="11206"/>
                                <a:pt x="325892" y="12569"/>
                                <a:pt x="292100" y="6425"/>
                              </a:cubicBezTo>
                              <a:cubicBezTo>
                                <a:pt x="250326" y="-1170"/>
                                <a:pt x="273377" y="75"/>
                                <a:pt x="241300" y="7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D13BC5" id="Freeform: Shape 25" o:spid="_x0000_s1026" style="position:absolute;margin-left:387.5pt;margin-top:50.5pt;width:33pt;height:2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9100,254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" path="m285750,25475c206338,-6290,226885,-3035,76200,19125,63607,20977,7302,70190,,76275v2117,27517,1554,55372,6350,82550c7995,168147,14354,176006,19050,184225v10313,18047,18046,28073,38100,38100c69124,228312,82263,231778,95250,235025v79622,19905,33390,11456,139700,19050c260350,251958,286157,252724,311150,247725v12590,-2518,39420,-33699,44450,-38100c363565,202656,373516,198059,381000,190575v17714,-17714,23924,-33673,31750,-57150c415510,125146,416983,116492,419100,108025,414867,86858,415332,64176,406400,44525v-2770,-6094,-13063,-3357,-19050,-6350c380524,34762,375274,28575,368300,25475,336195,11206,325892,12569,292100,6425,250326,-1170,273377,75,241300,75e" filled="f" strokecolor="#1f3763 [1604]" strokeweight="1pt">
                <v:stroke joinstyle="miter"/>
                <v:path arrowok="t" o:connecttype="custom" o:connectlocs="285750,25475;76200,19125;0,76275;6350,158825;19050,184225;57150,222325;95250,235025;234950,254075;311150,247725;355600,209625;381000,190575;412750,133425;419100,108025;406400,44525;387350,38175;368300,25475;292100,6425;241300,75" o:connectangles="0,0,0,0,0,0,0,0,0,0,0,0,0,0,0,0,0,0"/>
              </v:shape>
            </w:pict>
          </mc:Fallback>
        </mc:AlternateContent>
      </w:r>
      <w:r w:rsidR="005C0B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5EEF62" wp14:editId="2BA2121B">
            <wp:extent cx="6188710" cy="34810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96A5A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37DAD1F" w14:textId="54EBA534" w:rsidR="005C0B9D" w:rsidRDefault="00E217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2D9414" wp14:editId="4BD5272F">
                <wp:simplePos x="0" y="0"/>
                <wp:positionH relativeFrom="column">
                  <wp:posOffset>4146550</wp:posOffset>
                </wp:positionH>
                <wp:positionV relativeFrom="paragraph">
                  <wp:posOffset>602648</wp:posOffset>
                </wp:positionV>
                <wp:extent cx="533456" cy="314593"/>
                <wp:effectExtent l="0" t="0" r="19050" b="28575"/>
                <wp:wrapNone/>
                <wp:docPr id="26" name="Freeform: Shap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56" cy="314593"/>
                        </a:xfrm>
                        <a:custGeom>
                          <a:avLst/>
                          <a:gdLst>
                            <a:gd name="connsiteX0" fmla="*/ 368300 w 533456"/>
                            <a:gd name="connsiteY0" fmla="*/ 8222 h 314593"/>
                            <a:gd name="connsiteX1" fmla="*/ 63500 w 533456"/>
                            <a:gd name="connsiteY1" fmla="*/ 14572 h 314593"/>
                            <a:gd name="connsiteX2" fmla="*/ 19050 w 533456"/>
                            <a:gd name="connsiteY2" fmla="*/ 65372 h 314593"/>
                            <a:gd name="connsiteX3" fmla="*/ 0 w 533456"/>
                            <a:gd name="connsiteY3" fmla="*/ 141572 h 314593"/>
                            <a:gd name="connsiteX4" fmla="*/ 31750 w 533456"/>
                            <a:gd name="connsiteY4" fmla="*/ 224122 h 314593"/>
                            <a:gd name="connsiteX5" fmla="*/ 69850 w 533456"/>
                            <a:gd name="connsiteY5" fmla="*/ 249522 h 314593"/>
                            <a:gd name="connsiteX6" fmla="*/ 95250 w 533456"/>
                            <a:gd name="connsiteY6" fmla="*/ 268572 h 314593"/>
                            <a:gd name="connsiteX7" fmla="*/ 311150 w 533456"/>
                            <a:gd name="connsiteY7" fmla="*/ 313022 h 314593"/>
                            <a:gd name="connsiteX8" fmla="*/ 520700 w 533456"/>
                            <a:gd name="connsiteY8" fmla="*/ 293972 h 314593"/>
                            <a:gd name="connsiteX9" fmla="*/ 514350 w 533456"/>
                            <a:gd name="connsiteY9" fmla="*/ 192372 h 314593"/>
                            <a:gd name="connsiteX10" fmla="*/ 450850 w 533456"/>
                            <a:gd name="connsiteY10" fmla="*/ 90772 h 314593"/>
                            <a:gd name="connsiteX11" fmla="*/ 400050 w 533456"/>
                            <a:gd name="connsiteY11" fmla="*/ 33622 h 314593"/>
                            <a:gd name="connsiteX12" fmla="*/ 374650 w 533456"/>
                            <a:gd name="connsiteY12" fmla="*/ 27272 h 314593"/>
                            <a:gd name="connsiteX13" fmla="*/ 330200 w 533456"/>
                            <a:gd name="connsiteY13" fmla="*/ 20922 h 314593"/>
                            <a:gd name="connsiteX14" fmla="*/ 304800 w 533456"/>
                            <a:gd name="connsiteY14" fmla="*/ 14572 h 3145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533456" h="314593">
                              <a:moveTo>
                                <a:pt x="368300" y="8222"/>
                              </a:moveTo>
                              <a:cubicBezTo>
                                <a:pt x="251210" y="-142"/>
                                <a:pt x="202973" y="-7450"/>
                                <a:pt x="63500" y="14572"/>
                              </a:cubicBezTo>
                              <a:cubicBezTo>
                                <a:pt x="54175" y="16044"/>
                                <a:pt x="24461" y="58157"/>
                                <a:pt x="19050" y="65372"/>
                              </a:cubicBezTo>
                              <a:cubicBezTo>
                                <a:pt x="11169" y="89014"/>
                                <a:pt x="0" y="115920"/>
                                <a:pt x="0" y="141572"/>
                              </a:cubicBezTo>
                              <a:cubicBezTo>
                                <a:pt x="0" y="176100"/>
                                <a:pt x="6725" y="199097"/>
                                <a:pt x="31750" y="224122"/>
                              </a:cubicBezTo>
                              <a:cubicBezTo>
                                <a:pt x="42543" y="234915"/>
                                <a:pt x="57346" y="240769"/>
                                <a:pt x="69850" y="249522"/>
                              </a:cubicBezTo>
                              <a:cubicBezTo>
                                <a:pt x="78520" y="255591"/>
                                <a:pt x="85292" y="264987"/>
                                <a:pt x="95250" y="268572"/>
                              </a:cubicBezTo>
                              <a:cubicBezTo>
                                <a:pt x="213178" y="311026"/>
                                <a:pt x="207556" y="305053"/>
                                <a:pt x="311150" y="313022"/>
                              </a:cubicBezTo>
                              <a:cubicBezTo>
                                <a:pt x="381000" y="306672"/>
                                <a:pt x="460391" y="329780"/>
                                <a:pt x="520700" y="293972"/>
                              </a:cubicBezTo>
                              <a:cubicBezTo>
                                <a:pt x="549877" y="276648"/>
                                <a:pt x="520758" y="225694"/>
                                <a:pt x="514350" y="192372"/>
                              </a:cubicBezTo>
                              <a:cubicBezTo>
                                <a:pt x="502062" y="128476"/>
                                <a:pt x="489484" y="132166"/>
                                <a:pt x="450850" y="90772"/>
                              </a:cubicBezTo>
                              <a:cubicBezTo>
                                <a:pt x="433459" y="72139"/>
                                <a:pt x="419630" y="49939"/>
                                <a:pt x="400050" y="33622"/>
                              </a:cubicBezTo>
                              <a:cubicBezTo>
                                <a:pt x="393346" y="28035"/>
                                <a:pt x="383236" y="28833"/>
                                <a:pt x="374650" y="27272"/>
                              </a:cubicBezTo>
                              <a:cubicBezTo>
                                <a:pt x="359924" y="24595"/>
                                <a:pt x="345017" y="23039"/>
                                <a:pt x="330200" y="20922"/>
                              </a:cubicBezTo>
                              <a:cubicBezTo>
                                <a:pt x="309142" y="13903"/>
                                <a:pt x="317843" y="14572"/>
                                <a:pt x="304800" y="14572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964FF2" id="Freeform: Shape 26" o:spid="_x0000_s1026" style="position:absolute;margin-left:326.5pt;margin-top:47.45pt;width:42pt;height:24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33456,314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" path="m368300,8222c251210,-142,202973,-7450,63500,14572,54175,16044,24461,58157,19050,65372,11169,89014,,115920,,141572v,34528,6725,57525,31750,82550c42543,234915,57346,240769,69850,249522v8670,6069,15442,15465,25400,19050c213178,311026,207556,305053,311150,313022v69850,-6350,149241,16758,209550,-19050c549877,276648,520758,225694,514350,192372,502062,128476,489484,132166,450850,90772,433459,72139,419630,49939,400050,33622v-6704,-5587,-16814,-4789,-25400,-6350c359924,24595,345017,23039,330200,20922,309142,13903,317843,14572,304800,14572e" filled="f" strokecolor="#1f3763 [1604]" strokeweight="1pt">
                <v:stroke joinstyle="miter"/>
                <v:path arrowok="t" o:connecttype="custom" o:connectlocs="368300,8222;63500,14572;19050,65372;0,141572;31750,224122;69850,249522;95250,268572;311150,313022;520700,293972;514350,192372;450850,90772;400050,33622;374650,27272;330200,20922;304800,14572" o:connectangles="0,0,0,0,0,0,0,0,0,0,0,0,0,0,0"/>
              </v:shape>
            </w:pict>
          </mc:Fallback>
        </mc:AlternateContent>
      </w:r>
      <w:r w:rsidR="005C0B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D99237" wp14:editId="1EE90BD2">
            <wp:extent cx="6188710" cy="348107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BB6C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FB0406" w14:textId="67094E6F" w:rsidR="005C0B9D" w:rsidRDefault="00E217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12F77A" wp14:editId="4B6D64F6">
                <wp:simplePos x="0" y="0"/>
                <wp:positionH relativeFrom="column">
                  <wp:posOffset>3477772</wp:posOffset>
                </wp:positionH>
                <wp:positionV relativeFrom="paragraph">
                  <wp:posOffset>608686</wp:posOffset>
                </wp:positionV>
                <wp:extent cx="433828" cy="286664"/>
                <wp:effectExtent l="0" t="0" r="23495" b="18415"/>
                <wp:wrapNone/>
                <wp:docPr id="27" name="Freeform: Shap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828" cy="286664"/>
                        </a:xfrm>
                        <a:custGeom>
                          <a:avLst/>
                          <a:gdLst>
                            <a:gd name="connsiteX0" fmla="*/ 383028 w 433828"/>
                            <a:gd name="connsiteY0" fmla="*/ 19964 h 286664"/>
                            <a:gd name="connsiteX1" fmla="*/ 351278 w 433828"/>
                            <a:gd name="connsiteY1" fmla="*/ 914 h 286664"/>
                            <a:gd name="connsiteX2" fmla="*/ 90928 w 433828"/>
                            <a:gd name="connsiteY2" fmla="*/ 13614 h 286664"/>
                            <a:gd name="connsiteX3" fmla="*/ 59178 w 433828"/>
                            <a:gd name="connsiteY3" fmla="*/ 51714 h 286664"/>
                            <a:gd name="connsiteX4" fmla="*/ 33778 w 433828"/>
                            <a:gd name="connsiteY4" fmla="*/ 77114 h 286664"/>
                            <a:gd name="connsiteX5" fmla="*/ 21078 w 433828"/>
                            <a:gd name="connsiteY5" fmla="*/ 102514 h 286664"/>
                            <a:gd name="connsiteX6" fmla="*/ 8378 w 433828"/>
                            <a:gd name="connsiteY6" fmla="*/ 121564 h 286664"/>
                            <a:gd name="connsiteX7" fmla="*/ 8378 w 433828"/>
                            <a:gd name="connsiteY7" fmla="*/ 204114 h 286664"/>
                            <a:gd name="connsiteX8" fmla="*/ 59178 w 433828"/>
                            <a:gd name="connsiteY8" fmla="*/ 248564 h 286664"/>
                            <a:gd name="connsiteX9" fmla="*/ 97278 w 433828"/>
                            <a:gd name="connsiteY9" fmla="*/ 261264 h 286664"/>
                            <a:gd name="connsiteX10" fmla="*/ 173478 w 433828"/>
                            <a:gd name="connsiteY10" fmla="*/ 286664 h 286664"/>
                            <a:gd name="connsiteX11" fmla="*/ 383028 w 433828"/>
                            <a:gd name="connsiteY11" fmla="*/ 267614 h 286664"/>
                            <a:gd name="connsiteX12" fmla="*/ 408428 w 433828"/>
                            <a:gd name="connsiteY12" fmla="*/ 248564 h 286664"/>
                            <a:gd name="connsiteX13" fmla="*/ 433828 w 433828"/>
                            <a:gd name="connsiteY13" fmla="*/ 204114 h 286664"/>
                            <a:gd name="connsiteX14" fmla="*/ 408428 w 433828"/>
                            <a:gd name="connsiteY14" fmla="*/ 83464 h 286664"/>
                            <a:gd name="connsiteX15" fmla="*/ 357628 w 433828"/>
                            <a:gd name="connsiteY15" fmla="*/ 19964 h 286664"/>
                            <a:gd name="connsiteX16" fmla="*/ 383028 w 433828"/>
                            <a:gd name="connsiteY16" fmla="*/ 19964 h 286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433828" h="286664">
                              <a:moveTo>
                                <a:pt x="383028" y="19964"/>
                              </a:moveTo>
                              <a:cubicBezTo>
                                <a:pt x="381970" y="16789"/>
                                <a:pt x="363617" y="1182"/>
                                <a:pt x="351278" y="914"/>
                              </a:cubicBezTo>
                              <a:cubicBezTo>
                                <a:pt x="264412" y="-974"/>
                                <a:pt x="176530" y="-1273"/>
                                <a:pt x="90928" y="13614"/>
                              </a:cubicBezTo>
                              <a:cubicBezTo>
                                <a:pt x="74641" y="16447"/>
                                <a:pt x="70237" y="39426"/>
                                <a:pt x="59178" y="51714"/>
                              </a:cubicBezTo>
                              <a:cubicBezTo>
                                <a:pt x="51168" y="60614"/>
                                <a:pt x="40962" y="67535"/>
                                <a:pt x="33778" y="77114"/>
                              </a:cubicBezTo>
                              <a:cubicBezTo>
                                <a:pt x="28098" y="84687"/>
                                <a:pt x="25774" y="94295"/>
                                <a:pt x="21078" y="102514"/>
                              </a:cubicBezTo>
                              <a:cubicBezTo>
                                <a:pt x="17292" y="109140"/>
                                <a:pt x="12611" y="115214"/>
                                <a:pt x="8378" y="121564"/>
                              </a:cubicBezTo>
                              <a:cubicBezTo>
                                <a:pt x="416" y="153414"/>
                                <a:pt x="-5604" y="164964"/>
                                <a:pt x="8378" y="204114"/>
                              </a:cubicBezTo>
                              <a:cubicBezTo>
                                <a:pt x="17230" y="228899"/>
                                <a:pt x="37344" y="239830"/>
                                <a:pt x="59178" y="248564"/>
                              </a:cubicBezTo>
                              <a:cubicBezTo>
                                <a:pt x="71607" y="253536"/>
                                <a:pt x="84921" y="256115"/>
                                <a:pt x="97278" y="261264"/>
                              </a:cubicBezTo>
                              <a:cubicBezTo>
                                <a:pt x="163433" y="288828"/>
                                <a:pt x="106376" y="275480"/>
                                <a:pt x="173478" y="286664"/>
                              </a:cubicBezTo>
                              <a:cubicBezTo>
                                <a:pt x="243328" y="280314"/>
                                <a:pt x="313794" y="278841"/>
                                <a:pt x="383028" y="267614"/>
                              </a:cubicBezTo>
                              <a:cubicBezTo>
                                <a:pt x="393475" y="265920"/>
                                <a:pt x="401817" y="256828"/>
                                <a:pt x="408428" y="248564"/>
                              </a:cubicBezTo>
                              <a:cubicBezTo>
                                <a:pt x="419088" y="235238"/>
                                <a:pt x="425361" y="218931"/>
                                <a:pt x="433828" y="204114"/>
                              </a:cubicBezTo>
                              <a:cubicBezTo>
                                <a:pt x="428484" y="164031"/>
                                <a:pt x="432909" y="118437"/>
                                <a:pt x="408428" y="83464"/>
                              </a:cubicBezTo>
                              <a:cubicBezTo>
                                <a:pt x="396270" y="66095"/>
                                <a:pt x="369717" y="40113"/>
                                <a:pt x="357628" y="19964"/>
                              </a:cubicBezTo>
                              <a:cubicBezTo>
                                <a:pt x="356539" y="18149"/>
                                <a:pt x="384086" y="23139"/>
                                <a:pt x="383028" y="19964"/>
                              </a:cubicBezTo>
                              <a:close/>
                            </a:path>
                          </a:pathLst>
                        </a:cu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DF9C90" id="Freeform: Shape 27" o:spid="_x0000_s1026" style="position:absolute;margin-left:273.85pt;margin-top:47.95pt;width:34.15pt;height:22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3828,286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" path="m383028,19964c381970,16789,363617,1182,351278,914,264412,-974,176530,-1273,90928,13614,74641,16447,70237,39426,59178,51714,51168,60614,40962,67535,33778,77114v-5680,7573,-8004,17181,-12700,25400c17292,109140,12611,115214,8378,121564v-7962,31850,-13982,43400,,82550c17230,228899,37344,239830,59178,248564v12429,4972,25743,7551,38100,12700c163433,288828,106376,275480,173478,286664v69850,-6350,140316,-7823,209550,-19050c393475,265920,401817,256828,408428,248564v10660,-13326,16933,-29633,25400,-44450c428484,164031,432909,118437,408428,83464,396270,66095,369717,40113,357628,19964v-1089,-1815,26458,3175,25400,xe" filled="f" strokecolor="#4472c4 [3204]">
                <v:path arrowok="t" o:connecttype="custom" o:connectlocs="383028,19964;351278,914;90928,13614;59178,51714;33778,77114;21078,102514;8378,121564;8378,204114;59178,248564;97278,261264;173478,286664;383028,267614;408428,248564;433828,204114;408428,83464;357628,19964;383028,19964" o:connectangles="0,0,0,0,0,0,0,0,0,0,0,0,0,0,0,0,0"/>
              </v:shape>
            </w:pict>
          </mc:Fallback>
        </mc:AlternateContent>
      </w:r>
      <w:r w:rsidR="005C0B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8BA9CB" wp14:editId="1100C3BF">
            <wp:extent cx="6188710" cy="3481070"/>
            <wp:effectExtent l="0" t="0" r="2540" b="5080"/>
            <wp:docPr id="9" name="Picture 9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able, Excel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F1DE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2CD92A" w14:textId="60595936" w:rsidR="005C0B9D" w:rsidRDefault="00BD5A88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C05CDC" wp14:editId="71114058">
                <wp:simplePos x="0" y="0"/>
                <wp:positionH relativeFrom="column">
                  <wp:posOffset>3111500</wp:posOffset>
                </wp:positionH>
                <wp:positionV relativeFrom="paragraph">
                  <wp:posOffset>2481991</wp:posOffset>
                </wp:positionV>
                <wp:extent cx="508859" cy="649829"/>
                <wp:effectExtent l="0" t="0" r="24765" b="36195"/>
                <wp:wrapNone/>
                <wp:docPr id="30" name="Freeform: Shap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859" cy="649829"/>
                        </a:xfrm>
                        <a:custGeom>
                          <a:avLst/>
                          <a:gdLst>
                            <a:gd name="connsiteX0" fmla="*/ 38100 w 508859"/>
                            <a:gd name="connsiteY0" fmla="*/ 440279 h 649829"/>
                            <a:gd name="connsiteX1" fmla="*/ 107950 w 508859"/>
                            <a:gd name="connsiteY1" fmla="*/ 389479 h 649829"/>
                            <a:gd name="connsiteX2" fmla="*/ 190500 w 508859"/>
                            <a:gd name="connsiteY2" fmla="*/ 325979 h 649829"/>
                            <a:gd name="connsiteX3" fmla="*/ 400050 w 508859"/>
                            <a:gd name="connsiteY3" fmla="*/ 129129 h 649829"/>
                            <a:gd name="connsiteX4" fmla="*/ 425450 w 508859"/>
                            <a:gd name="connsiteY4" fmla="*/ 91029 h 649829"/>
                            <a:gd name="connsiteX5" fmla="*/ 508000 w 508859"/>
                            <a:gd name="connsiteY5" fmla="*/ 2129 h 649829"/>
                            <a:gd name="connsiteX6" fmla="*/ 482600 w 508859"/>
                            <a:gd name="connsiteY6" fmla="*/ 21179 h 649829"/>
                            <a:gd name="connsiteX7" fmla="*/ 457200 w 508859"/>
                            <a:gd name="connsiteY7" fmla="*/ 33879 h 649829"/>
                            <a:gd name="connsiteX8" fmla="*/ 412750 w 508859"/>
                            <a:gd name="connsiteY8" fmla="*/ 65629 h 649829"/>
                            <a:gd name="connsiteX9" fmla="*/ 355600 w 508859"/>
                            <a:gd name="connsiteY9" fmla="*/ 135479 h 649829"/>
                            <a:gd name="connsiteX10" fmla="*/ 330200 w 508859"/>
                            <a:gd name="connsiteY10" fmla="*/ 173579 h 649829"/>
                            <a:gd name="connsiteX11" fmla="*/ 304800 w 508859"/>
                            <a:gd name="connsiteY11" fmla="*/ 205329 h 649829"/>
                            <a:gd name="connsiteX12" fmla="*/ 247650 w 508859"/>
                            <a:gd name="connsiteY12" fmla="*/ 281529 h 649829"/>
                            <a:gd name="connsiteX13" fmla="*/ 228600 w 508859"/>
                            <a:gd name="connsiteY13" fmla="*/ 300579 h 649829"/>
                            <a:gd name="connsiteX14" fmla="*/ 215900 w 508859"/>
                            <a:gd name="connsiteY14" fmla="*/ 319629 h 649829"/>
                            <a:gd name="connsiteX15" fmla="*/ 158750 w 508859"/>
                            <a:gd name="connsiteY15" fmla="*/ 357729 h 649829"/>
                            <a:gd name="connsiteX16" fmla="*/ 114300 w 508859"/>
                            <a:gd name="connsiteY16" fmla="*/ 383129 h 649829"/>
                            <a:gd name="connsiteX17" fmla="*/ 95250 w 508859"/>
                            <a:gd name="connsiteY17" fmla="*/ 402179 h 649829"/>
                            <a:gd name="connsiteX18" fmla="*/ 69850 w 508859"/>
                            <a:gd name="connsiteY18" fmla="*/ 414879 h 649829"/>
                            <a:gd name="connsiteX19" fmla="*/ 38100 w 508859"/>
                            <a:gd name="connsiteY19" fmla="*/ 433929 h 649829"/>
                            <a:gd name="connsiteX20" fmla="*/ 0 w 508859"/>
                            <a:gd name="connsiteY20" fmla="*/ 459329 h 649829"/>
                            <a:gd name="connsiteX21" fmla="*/ 19050 w 508859"/>
                            <a:gd name="connsiteY21" fmla="*/ 491079 h 649829"/>
                            <a:gd name="connsiteX22" fmla="*/ 165100 w 508859"/>
                            <a:gd name="connsiteY22" fmla="*/ 573629 h 649829"/>
                            <a:gd name="connsiteX23" fmla="*/ 228600 w 508859"/>
                            <a:gd name="connsiteY23" fmla="*/ 605379 h 649829"/>
                            <a:gd name="connsiteX24" fmla="*/ 285750 w 508859"/>
                            <a:gd name="connsiteY24" fmla="*/ 618079 h 649829"/>
                            <a:gd name="connsiteX25" fmla="*/ 349250 w 508859"/>
                            <a:gd name="connsiteY25" fmla="*/ 637129 h 649829"/>
                            <a:gd name="connsiteX26" fmla="*/ 400050 w 508859"/>
                            <a:gd name="connsiteY26" fmla="*/ 649829 h 649829"/>
                            <a:gd name="connsiteX27" fmla="*/ 323850 w 508859"/>
                            <a:gd name="connsiteY27" fmla="*/ 605379 h 649829"/>
                            <a:gd name="connsiteX28" fmla="*/ 234950 w 508859"/>
                            <a:gd name="connsiteY28" fmla="*/ 567279 h 649829"/>
                            <a:gd name="connsiteX29" fmla="*/ 203200 w 508859"/>
                            <a:gd name="connsiteY29" fmla="*/ 541879 h 649829"/>
                            <a:gd name="connsiteX30" fmla="*/ 165100 w 508859"/>
                            <a:gd name="connsiteY30" fmla="*/ 535529 h 649829"/>
                            <a:gd name="connsiteX31" fmla="*/ 120650 w 508859"/>
                            <a:gd name="connsiteY31" fmla="*/ 516479 h 649829"/>
                            <a:gd name="connsiteX32" fmla="*/ 101600 w 508859"/>
                            <a:gd name="connsiteY32" fmla="*/ 510129 h 649829"/>
                            <a:gd name="connsiteX33" fmla="*/ 19050 w 508859"/>
                            <a:gd name="connsiteY33" fmla="*/ 472029 h 649829"/>
                            <a:gd name="connsiteX34" fmla="*/ 38100 w 508859"/>
                            <a:gd name="connsiteY34" fmla="*/ 440279 h 6498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</a:cxnLst>
                          <a:rect l="l" t="t" r="r" b="b"/>
                          <a:pathLst>
                            <a:path w="508859" h="649829">
                              <a:moveTo>
                                <a:pt x="38100" y="440279"/>
                              </a:moveTo>
                              <a:cubicBezTo>
                                <a:pt x="52917" y="426521"/>
                                <a:pt x="45265" y="441717"/>
                                <a:pt x="107950" y="389479"/>
                              </a:cubicBezTo>
                              <a:cubicBezTo>
                                <a:pt x="134620" y="367254"/>
                                <a:pt x="164029" y="348439"/>
                                <a:pt x="190500" y="325979"/>
                              </a:cubicBezTo>
                              <a:cubicBezTo>
                                <a:pt x="196142" y="321192"/>
                                <a:pt x="379911" y="159338"/>
                                <a:pt x="400050" y="129129"/>
                              </a:cubicBezTo>
                              <a:cubicBezTo>
                                <a:pt x="408517" y="116429"/>
                                <a:pt x="415679" y="102755"/>
                                <a:pt x="425450" y="91029"/>
                              </a:cubicBezTo>
                              <a:cubicBezTo>
                                <a:pt x="452185" y="58947"/>
                                <a:pt x="485893" y="38974"/>
                                <a:pt x="508000" y="2129"/>
                              </a:cubicBezTo>
                              <a:cubicBezTo>
                                <a:pt x="513445" y="-6946"/>
                                <a:pt x="491575" y="15570"/>
                                <a:pt x="482600" y="21179"/>
                              </a:cubicBezTo>
                              <a:cubicBezTo>
                                <a:pt x="474573" y="26196"/>
                                <a:pt x="464903" y="28377"/>
                                <a:pt x="457200" y="33879"/>
                              </a:cubicBezTo>
                              <a:cubicBezTo>
                                <a:pt x="397132" y="76785"/>
                                <a:pt x="482364" y="30822"/>
                                <a:pt x="412750" y="65629"/>
                              </a:cubicBezTo>
                              <a:cubicBezTo>
                                <a:pt x="344339" y="168245"/>
                                <a:pt x="432177" y="41885"/>
                                <a:pt x="355600" y="135479"/>
                              </a:cubicBezTo>
                              <a:cubicBezTo>
                                <a:pt x="345935" y="147292"/>
                                <a:pt x="339178" y="161235"/>
                                <a:pt x="330200" y="173579"/>
                              </a:cubicBezTo>
                              <a:cubicBezTo>
                                <a:pt x="322228" y="184540"/>
                                <a:pt x="312932" y="194486"/>
                                <a:pt x="304800" y="205329"/>
                              </a:cubicBezTo>
                              <a:cubicBezTo>
                                <a:pt x="278988" y="239745"/>
                                <a:pt x="295916" y="233263"/>
                                <a:pt x="247650" y="281529"/>
                              </a:cubicBezTo>
                              <a:cubicBezTo>
                                <a:pt x="241300" y="287879"/>
                                <a:pt x="234349" y="293680"/>
                                <a:pt x="228600" y="300579"/>
                              </a:cubicBezTo>
                              <a:cubicBezTo>
                                <a:pt x="223714" y="306442"/>
                                <a:pt x="221296" y="314233"/>
                                <a:pt x="215900" y="319629"/>
                              </a:cubicBezTo>
                              <a:cubicBezTo>
                                <a:pt x="194896" y="340633"/>
                                <a:pt x="182934" y="339591"/>
                                <a:pt x="158750" y="357729"/>
                              </a:cubicBezTo>
                              <a:cubicBezTo>
                                <a:pt x="120918" y="386103"/>
                                <a:pt x="160667" y="371537"/>
                                <a:pt x="114300" y="383129"/>
                              </a:cubicBezTo>
                              <a:cubicBezTo>
                                <a:pt x="107950" y="389479"/>
                                <a:pt x="102558" y="396959"/>
                                <a:pt x="95250" y="402179"/>
                              </a:cubicBezTo>
                              <a:cubicBezTo>
                                <a:pt x="87547" y="407681"/>
                                <a:pt x="78125" y="410282"/>
                                <a:pt x="69850" y="414879"/>
                              </a:cubicBezTo>
                              <a:cubicBezTo>
                                <a:pt x="59061" y="420873"/>
                                <a:pt x="48513" y="427303"/>
                                <a:pt x="38100" y="433929"/>
                              </a:cubicBezTo>
                              <a:cubicBezTo>
                                <a:pt x="25223" y="442124"/>
                                <a:pt x="0" y="459329"/>
                                <a:pt x="0" y="459329"/>
                              </a:cubicBezTo>
                              <a:cubicBezTo>
                                <a:pt x="6350" y="469912"/>
                                <a:pt x="11645" y="481205"/>
                                <a:pt x="19050" y="491079"/>
                              </a:cubicBezTo>
                              <a:cubicBezTo>
                                <a:pt x="50560" y="533093"/>
                                <a:pt x="140784" y="561471"/>
                                <a:pt x="165100" y="573629"/>
                              </a:cubicBezTo>
                              <a:cubicBezTo>
                                <a:pt x="186267" y="584212"/>
                                <a:pt x="205498" y="600245"/>
                                <a:pt x="228600" y="605379"/>
                              </a:cubicBezTo>
                              <a:cubicBezTo>
                                <a:pt x="247650" y="609612"/>
                                <a:pt x="266878" y="613113"/>
                                <a:pt x="285750" y="618079"/>
                              </a:cubicBezTo>
                              <a:cubicBezTo>
                                <a:pt x="307121" y="623703"/>
                                <a:pt x="327958" y="631214"/>
                                <a:pt x="349250" y="637129"/>
                              </a:cubicBezTo>
                              <a:cubicBezTo>
                                <a:pt x="366068" y="641801"/>
                                <a:pt x="383117" y="645596"/>
                                <a:pt x="400050" y="649829"/>
                              </a:cubicBezTo>
                              <a:cubicBezTo>
                                <a:pt x="355264" y="605043"/>
                                <a:pt x="395827" y="638599"/>
                                <a:pt x="323850" y="605379"/>
                              </a:cubicBezTo>
                              <a:cubicBezTo>
                                <a:pt x="221995" y="558369"/>
                                <a:pt x="389854" y="618914"/>
                                <a:pt x="234950" y="567279"/>
                              </a:cubicBezTo>
                              <a:cubicBezTo>
                                <a:pt x="224367" y="558812"/>
                                <a:pt x="215538" y="547487"/>
                                <a:pt x="203200" y="541879"/>
                              </a:cubicBezTo>
                              <a:cubicBezTo>
                                <a:pt x="191479" y="536551"/>
                                <a:pt x="177406" y="539315"/>
                                <a:pt x="165100" y="535529"/>
                              </a:cubicBezTo>
                              <a:cubicBezTo>
                                <a:pt x="149693" y="530788"/>
                                <a:pt x="135617" y="522466"/>
                                <a:pt x="120650" y="516479"/>
                              </a:cubicBezTo>
                              <a:cubicBezTo>
                                <a:pt x="114435" y="513993"/>
                                <a:pt x="107694" y="512899"/>
                                <a:pt x="101600" y="510129"/>
                              </a:cubicBezTo>
                              <a:cubicBezTo>
                                <a:pt x="62793" y="492489"/>
                                <a:pt x="55019" y="484019"/>
                                <a:pt x="19050" y="472029"/>
                              </a:cubicBezTo>
                              <a:cubicBezTo>
                                <a:pt x="17042" y="471360"/>
                                <a:pt x="23283" y="454037"/>
                                <a:pt x="38100" y="440279"/>
                              </a:cubicBez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BDBD0B" id="Freeform: Shape 30" o:spid="_x0000_s1026" style="position:absolute;margin-left:245pt;margin-top:195.45pt;width:40.05pt;height:5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08859,6498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" path="m38100,440279v14817,-13758,7165,1438,69850,-50800c134620,367254,164029,348439,190500,325979v5642,-4787,189411,-166641,209550,-196850c408517,116429,415679,102755,425450,91029,452185,58947,485893,38974,508000,2129v5445,-9075,-16425,13441,-25400,19050c474573,26196,464903,28377,457200,33879v-60068,42906,25164,-3057,-44450,31750c344339,168245,432177,41885,355600,135479v-9665,11813,-16422,25756,-25400,38100c322228,184540,312932,194486,304800,205329v-25812,34416,-8884,27934,-57150,76200c241300,287879,234349,293680,228600,300579v-4886,5863,-7304,13654,-12700,19050c194896,340633,182934,339591,158750,357729v-37832,28374,1917,13808,-44450,25400c107950,389479,102558,396959,95250,402179v-7703,5502,-17125,8103,-25400,12700c59061,420873,48513,427303,38100,433929,25223,442124,,459329,,459329v6350,10583,11645,21876,19050,31750c50560,533093,140784,561471,165100,573629v21167,10583,40398,26616,63500,31750c247650,609612,266878,613113,285750,618079v21371,5624,42208,13135,63500,19050c366068,641801,383117,645596,400050,649829v-44786,-44786,-4223,-11230,-76200,-44450c221995,558369,389854,618914,234950,567279v-10583,-8467,-19412,-19792,-31750,-25400c191479,536551,177406,539315,165100,535529v-15407,-4741,-29483,-13063,-44450,-19050c114435,513993,107694,512899,101600,510129,62793,492489,55019,484019,19050,472029v-2008,-669,4233,-17992,19050,-31750xe" fillcolor="#4472c4 [3204]" strokecolor="#1f3763 [1604]" strokeweight="1pt">
                <v:stroke joinstyle="miter"/>
                <v:path arrowok="t" o:connecttype="custom" o:connectlocs="38100,440279;107950,389479;190500,325979;400050,129129;425450,91029;508000,2129;482600,21179;457200,33879;412750,65629;355600,135479;330200,173579;304800,205329;247650,281529;228600,300579;215900,319629;158750,357729;114300,383129;95250,402179;69850,414879;38100,433929;0,459329;19050,491079;165100,573629;228600,605379;285750,618079;349250,637129;400050,649829;323850,605379;234950,567279;203200,541879;165100,535529;120650,516479;101600,510129;19050,472029;38100,440279" o:connectangles="0,0,0,0,0,0,0,0,0,0,0,0,0,0,0,0,0,0,0,0,0,0,0,0,0,0,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4B818C" wp14:editId="406CBC55">
                <wp:simplePos x="0" y="0"/>
                <wp:positionH relativeFrom="column">
                  <wp:posOffset>3111500</wp:posOffset>
                </wp:positionH>
                <wp:positionV relativeFrom="paragraph">
                  <wp:posOffset>2452370</wp:posOffset>
                </wp:positionV>
                <wp:extent cx="1911350" cy="476250"/>
                <wp:effectExtent l="0" t="0" r="12700" b="19050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1350" cy="476250"/>
                        </a:xfrm>
                        <a:custGeom>
                          <a:avLst/>
                          <a:gdLst>
                            <a:gd name="connsiteX0" fmla="*/ 0 w 1911350"/>
                            <a:gd name="connsiteY0" fmla="*/ 476250 h 476250"/>
                            <a:gd name="connsiteX1" fmla="*/ 158750 w 1911350"/>
                            <a:gd name="connsiteY1" fmla="*/ 463550 h 476250"/>
                            <a:gd name="connsiteX2" fmla="*/ 234950 w 1911350"/>
                            <a:gd name="connsiteY2" fmla="*/ 457200 h 476250"/>
                            <a:gd name="connsiteX3" fmla="*/ 412750 w 1911350"/>
                            <a:gd name="connsiteY3" fmla="*/ 431800 h 476250"/>
                            <a:gd name="connsiteX4" fmla="*/ 558800 w 1911350"/>
                            <a:gd name="connsiteY4" fmla="*/ 393700 h 476250"/>
                            <a:gd name="connsiteX5" fmla="*/ 742950 w 1911350"/>
                            <a:gd name="connsiteY5" fmla="*/ 349250 h 476250"/>
                            <a:gd name="connsiteX6" fmla="*/ 793750 w 1911350"/>
                            <a:gd name="connsiteY6" fmla="*/ 330200 h 476250"/>
                            <a:gd name="connsiteX7" fmla="*/ 946150 w 1911350"/>
                            <a:gd name="connsiteY7" fmla="*/ 304800 h 476250"/>
                            <a:gd name="connsiteX8" fmla="*/ 996950 w 1911350"/>
                            <a:gd name="connsiteY8" fmla="*/ 285750 h 476250"/>
                            <a:gd name="connsiteX9" fmla="*/ 1219200 w 1911350"/>
                            <a:gd name="connsiteY9" fmla="*/ 234950 h 476250"/>
                            <a:gd name="connsiteX10" fmla="*/ 1314450 w 1911350"/>
                            <a:gd name="connsiteY10" fmla="*/ 196850 h 476250"/>
                            <a:gd name="connsiteX11" fmla="*/ 1416050 w 1911350"/>
                            <a:gd name="connsiteY11" fmla="*/ 171450 h 476250"/>
                            <a:gd name="connsiteX12" fmla="*/ 1485900 w 1911350"/>
                            <a:gd name="connsiteY12" fmla="*/ 146050 h 476250"/>
                            <a:gd name="connsiteX13" fmla="*/ 1568450 w 1911350"/>
                            <a:gd name="connsiteY13" fmla="*/ 120650 h 476250"/>
                            <a:gd name="connsiteX14" fmla="*/ 1670050 w 1911350"/>
                            <a:gd name="connsiteY14" fmla="*/ 76200 h 476250"/>
                            <a:gd name="connsiteX15" fmla="*/ 1873250 w 1911350"/>
                            <a:gd name="connsiteY15" fmla="*/ 19050 h 476250"/>
                            <a:gd name="connsiteX16" fmla="*/ 1911350 w 1911350"/>
                            <a:gd name="connsiteY16" fmla="*/ 0 h 476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911350" h="476250">
                              <a:moveTo>
                                <a:pt x="0" y="476250"/>
                              </a:moveTo>
                              <a:cubicBezTo>
                                <a:pt x="76502" y="460950"/>
                                <a:pt x="8445" y="472944"/>
                                <a:pt x="158750" y="463550"/>
                              </a:cubicBezTo>
                              <a:cubicBezTo>
                                <a:pt x="184188" y="461960"/>
                                <a:pt x="209550" y="459317"/>
                                <a:pt x="234950" y="457200"/>
                              </a:cubicBezTo>
                              <a:cubicBezTo>
                                <a:pt x="443625" y="415465"/>
                                <a:pt x="224305" y="455356"/>
                                <a:pt x="412750" y="431800"/>
                              </a:cubicBezTo>
                              <a:cubicBezTo>
                                <a:pt x="523349" y="417975"/>
                                <a:pt x="443850" y="422438"/>
                                <a:pt x="558800" y="393700"/>
                              </a:cubicBezTo>
                              <a:cubicBezTo>
                                <a:pt x="743591" y="347502"/>
                                <a:pt x="581601" y="403033"/>
                                <a:pt x="742950" y="349250"/>
                              </a:cubicBezTo>
                              <a:cubicBezTo>
                                <a:pt x="760107" y="343531"/>
                                <a:pt x="776083" y="334065"/>
                                <a:pt x="793750" y="330200"/>
                              </a:cubicBezTo>
                              <a:cubicBezTo>
                                <a:pt x="844061" y="319194"/>
                                <a:pt x="946150" y="304800"/>
                                <a:pt x="946150" y="304800"/>
                              </a:cubicBezTo>
                              <a:cubicBezTo>
                                <a:pt x="963083" y="298450"/>
                                <a:pt x="979502" y="290508"/>
                                <a:pt x="996950" y="285750"/>
                              </a:cubicBezTo>
                              <a:cubicBezTo>
                                <a:pt x="1146393" y="244993"/>
                                <a:pt x="1032449" y="292013"/>
                                <a:pt x="1219200" y="234950"/>
                              </a:cubicBezTo>
                              <a:cubicBezTo>
                                <a:pt x="1251903" y="224957"/>
                                <a:pt x="1281906" y="207348"/>
                                <a:pt x="1314450" y="196850"/>
                              </a:cubicBezTo>
                              <a:cubicBezTo>
                                <a:pt x="1347673" y="186133"/>
                                <a:pt x="1382579" y="181367"/>
                                <a:pt x="1416050" y="171450"/>
                              </a:cubicBezTo>
                              <a:cubicBezTo>
                                <a:pt x="1439804" y="164412"/>
                                <a:pt x="1462396" y="153885"/>
                                <a:pt x="1485900" y="146050"/>
                              </a:cubicBezTo>
                              <a:cubicBezTo>
                                <a:pt x="1513212" y="136946"/>
                                <a:pt x="1541532" y="130860"/>
                                <a:pt x="1568450" y="120650"/>
                              </a:cubicBezTo>
                              <a:cubicBezTo>
                                <a:pt x="1603013" y="107540"/>
                                <a:pt x="1635238" y="88633"/>
                                <a:pt x="1670050" y="76200"/>
                              </a:cubicBezTo>
                              <a:cubicBezTo>
                                <a:pt x="1801399" y="29290"/>
                                <a:pt x="1788653" y="33150"/>
                                <a:pt x="1873250" y="19050"/>
                              </a:cubicBezTo>
                              <a:lnTo>
                                <a:pt x="1911350" y="0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674494" id="Freeform: Shape 29" o:spid="_x0000_s1026" style="position:absolute;margin-left:245pt;margin-top:193.1pt;width:150.5pt;height:3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11350,476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" path="m,476250v76502,-15300,8445,-3306,158750,-12700c184188,461960,209550,459317,234950,457200v208675,-41735,-10645,-1844,177800,-25400c523349,417975,443850,422438,558800,393700v184791,-46198,22801,9333,184150,-44450c760107,343531,776083,334065,793750,330200v50311,-11006,152400,-25400,152400,-25400c963083,298450,979502,290508,996950,285750v149443,-40757,35499,6263,222250,-50800c1251903,224957,1281906,207348,1314450,196850v33223,-10717,68129,-15483,101600,-25400c1439804,164412,1462396,153885,1485900,146050v27312,-9104,55632,-15190,82550,-25400c1603013,107540,1635238,88633,1670050,76200,1801399,29290,1788653,33150,1873250,19050l1911350,e" filled="f" strokecolor="#1f3763 [1604]" strokeweight="1pt">
                <v:stroke joinstyle="miter"/>
                <v:path arrowok="t" o:connecttype="custom" o:connectlocs="0,476250;158750,463550;234950,457200;412750,431800;558800,393700;742950,349250;793750,330200;946150,304800;996950,285750;1219200,234950;1314450,196850;1416050,171450;1485900,146050;1568450,120650;1670050,76200;1873250,19050;1911350,0" o:connectangles="0,0,0,0,0,0,0,0,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EA1F44" wp14:editId="3CE7AC45">
                <wp:simplePos x="0" y="0"/>
                <wp:positionH relativeFrom="column">
                  <wp:posOffset>2863418</wp:posOffset>
                </wp:positionH>
                <wp:positionV relativeFrom="paragraph">
                  <wp:posOffset>632244</wp:posOffset>
                </wp:positionV>
                <wp:extent cx="413182" cy="334226"/>
                <wp:effectExtent l="0" t="0" r="25400" b="27940"/>
                <wp:wrapNone/>
                <wp:docPr id="28" name="Freeform: Shap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182" cy="334226"/>
                        </a:xfrm>
                        <a:custGeom>
                          <a:avLst/>
                          <a:gdLst>
                            <a:gd name="connsiteX0" fmla="*/ 362382 w 413182"/>
                            <a:gd name="connsiteY0" fmla="*/ 35776 h 334226"/>
                            <a:gd name="connsiteX1" fmla="*/ 286182 w 413182"/>
                            <a:gd name="connsiteY1" fmla="*/ 10376 h 334226"/>
                            <a:gd name="connsiteX2" fmla="*/ 38532 w 413182"/>
                            <a:gd name="connsiteY2" fmla="*/ 35776 h 334226"/>
                            <a:gd name="connsiteX3" fmla="*/ 432 w 413182"/>
                            <a:gd name="connsiteY3" fmla="*/ 124676 h 334226"/>
                            <a:gd name="connsiteX4" fmla="*/ 89332 w 413182"/>
                            <a:gd name="connsiteY4" fmla="*/ 283426 h 334226"/>
                            <a:gd name="connsiteX5" fmla="*/ 216332 w 413182"/>
                            <a:gd name="connsiteY5" fmla="*/ 334226 h 334226"/>
                            <a:gd name="connsiteX6" fmla="*/ 292532 w 413182"/>
                            <a:gd name="connsiteY6" fmla="*/ 308826 h 334226"/>
                            <a:gd name="connsiteX7" fmla="*/ 356032 w 413182"/>
                            <a:gd name="connsiteY7" fmla="*/ 245326 h 334226"/>
                            <a:gd name="connsiteX8" fmla="*/ 387782 w 413182"/>
                            <a:gd name="connsiteY8" fmla="*/ 207226 h 334226"/>
                            <a:gd name="connsiteX9" fmla="*/ 413182 w 413182"/>
                            <a:gd name="connsiteY9" fmla="*/ 150076 h 334226"/>
                            <a:gd name="connsiteX10" fmla="*/ 394132 w 413182"/>
                            <a:gd name="connsiteY10" fmla="*/ 54826 h 334226"/>
                            <a:gd name="connsiteX11" fmla="*/ 375082 w 413182"/>
                            <a:gd name="connsiteY11" fmla="*/ 48476 h 334226"/>
                            <a:gd name="connsiteX12" fmla="*/ 362382 w 413182"/>
                            <a:gd name="connsiteY12" fmla="*/ 35776 h 33422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413182" h="334226">
                              <a:moveTo>
                                <a:pt x="362382" y="35776"/>
                              </a:moveTo>
                              <a:cubicBezTo>
                                <a:pt x="347565" y="29426"/>
                                <a:pt x="312933" y="11491"/>
                                <a:pt x="286182" y="10376"/>
                              </a:cubicBezTo>
                              <a:cubicBezTo>
                                <a:pt x="82384" y="1884"/>
                                <a:pt x="117840" y="-17096"/>
                                <a:pt x="38532" y="35776"/>
                              </a:cubicBezTo>
                              <a:cubicBezTo>
                                <a:pt x="29888" y="50903"/>
                                <a:pt x="-4214" y="102377"/>
                                <a:pt x="432" y="124676"/>
                              </a:cubicBezTo>
                              <a:cubicBezTo>
                                <a:pt x="10396" y="172501"/>
                                <a:pt x="44150" y="250134"/>
                                <a:pt x="89332" y="283426"/>
                              </a:cubicBezTo>
                              <a:cubicBezTo>
                                <a:pt x="136479" y="318166"/>
                                <a:pt x="165435" y="321502"/>
                                <a:pt x="216332" y="334226"/>
                              </a:cubicBezTo>
                              <a:cubicBezTo>
                                <a:pt x="241732" y="325759"/>
                                <a:pt x="269072" y="321729"/>
                                <a:pt x="292532" y="308826"/>
                              </a:cubicBezTo>
                              <a:cubicBezTo>
                                <a:pt x="345721" y="279572"/>
                                <a:pt x="331989" y="276239"/>
                                <a:pt x="356032" y="245326"/>
                              </a:cubicBezTo>
                              <a:cubicBezTo>
                                <a:pt x="366181" y="232277"/>
                                <a:pt x="378302" y="220769"/>
                                <a:pt x="387782" y="207226"/>
                              </a:cubicBezTo>
                              <a:cubicBezTo>
                                <a:pt x="396088" y="195361"/>
                                <a:pt x="408396" y="162040"/>
                                <a:pt x="413182" y="150076"/>
                              </a:cubicBezTo>
                              <a:cubicBezTo>
                                <a:pt x="411694" y="133708"/>
                                <a:pt x="414972" y="75666"/>
                                <a:pt x="394132" y="54826"/>
                              </a:cubicBezTo>
                              <a:cubicBezTo>
                                <a:pt x="389399" y="50093"/>
                                <a:pt x="381069" y="51469"/>
                                <a:pt x="375082" y="48476"/>
                              </a:cubicBezTo>
                              <a:cubicBezTo>
                                <a:pt x="347334" y="34602"/>
                                <a:pt x="377199" y="42126"/>
                                <a:pt x="362382" y="35776"/>
                              </a:cubicBezTo>
                              <a:close/>
                            </a:path>
                          </a:pathLst>
                        </a:cu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426EB" id="Freeform: Shape 28" o:spid="_x0000_s1026" style="position:absolute;margin-left:225.45pt;margin-top:49.8pt;width:32.55pt;height:26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3182,3342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" path="m362382,35776c347565,29426,312933,11491,286182,10376,82384,1884,117840,-17096,38532,35776,29888,50903,-4214,102377,432,124676v9964,47825,43718,125458,88900,158750c136479,318166,165435,321502,216332,334226v25400,-8467,52740,-12497,76200,-25400c345721,279572,331989,276239,356032,245326v10149,-13049,22270,-24557,31750,-38100c396088,195361,408396,162040,413182,150076v-1488,-16368,1790,-74410,-19050,-95250c389399,50093,381069,51469,375082,48476,347334,34602,377199,42126,362382,35776xe" filled="f" strokecolor="#4472c4 [3204]">
                <v:path arrowok="t" o:connecttype="custom" o:connectlocs="362382,35776;286182,10376;38532,35776;432,124676;89332,283426;216332,334226;292532,308826;356032,245326;387782,207226;413182,150076;394132,54826;375082,48476;362382,35776" o:connectangles="0,0,0,0,0,0,0,0,0,0,0,0,0"/>
              </v:shape>
            </w:pict>
          </mc:Fallback>
        </mc:AlternateContent>
      </w:r>
      <w:r w:rsidR="005C0B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430768" wp14:editId="7DD234A8">
            <wp:extent cx="6188710" cy="348107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B787B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443C67" w14:textId="48BA180E" w:rsidR="005C0B9D" w:rsidRDefault="00E32016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39B09F" wp14:editId="6C3C7FCA">
                <wp:simplePos x="0" y="0"/>
                <wp:positionH relativeFrom="column">
                  <wp:posOffset>2717800</wp:posOffset>
                </wp:positionH>
                <wp:positionV relativeFrom="paragraph">
                  <wp:posOffset>1365250</wp:posOffset>
                </wp:positionV>
                <wp:extent cx="1270000" cy="800100"/>
                <wp:effectExtent l="38100" t="0" r="25400" b="571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000" cy="80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5C8C8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6" o:spid="_x0000_s1026" type="#_x0000_t32" style="position:absolute;margin-left:214pt;margin-top:107.5pt;width:100pt;height:63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15F15A" wp14:editId="514DD66E">
                <wp:simplePos x="0" y="0"/>
                <wp:positionH relativeFrom="column">
                  <wp:posOffset>3987800</wp:posOffset>
                </wp:positionH>
                <wp:positionV relativeFrom="paragraph">
                  <wp:posOffset>1168400</wp:posOffset>
                </wp:positionV>
                <wp:extent cx="920750" cy="349250"/>
                <wp:effectExtent l="0" t="0" r="12700" b="1270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0750" cy="3492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C7278A" w14:textId="36B78E4F" w:rsidR="00E32016" w:rsidRDefault="00E32016">
                            <w:r>
                              <w:t>No Blanks!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5F15A" id="Text Box 32" o:spid="_x0000_s1030" type="#_x0000_t202" style="position:absolute;margin-left:314pt;margin-top:92pt;width:72.5pt;height:2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" filled="f" strokecolor="#4472c4 [3204]">
                <v:stroke joinstyle="round"/>
                <v:textbox>
                  <w:txbxContent>
                    <w:p w14:paraId="52C7278A" w14:textId="36B78E4F" w:rsidR="00E32016" w:rsidRDefault="00E32016">
                      <w:r>
                        <w:t>No Blanks!!!</w:t>
                      </w:r>
                    </w:p>
                  </w:txbxContent>
                </v:textbox>
              </v:shape>
            </w:pict>
          </mc:Fallback>
        </mc:AlternateContent>
      </w:r>
      <w:r w:rsidR="00BD5A8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97318E" wp14:editId="510729A5">
                <wp:simplePos x="0" y="0"/>
                <wp:positionH relativeFrom="column">
                  <wp:posOffset>2184127</wp:posOffset>
                </wp:positionH>
                <wp:positionV relativeFrom="paragraph">
                  <wp:posOffset>586833</wp:posOffset>
                </wp:positionV>
                <wp:extent cx="457473" cy="340267"/>
                <wp:effectExtent l="0" t="0" r="19050" b="22225"/>
                <wp:wrapNone/>
                <wp:docPr id="31" name="Freeform: Shap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473" cy="340267"/>
                        </a:xfrm>
                        <a:custGeom>
                          <a:avLst/>
                          <a:gdLst>
                            <a:gd name="connsiteX0" fmla="*/ 362223 w 457473"/>
                            <a:gd name="connsiteY0" fmla="*/ 10067 h 340267"/>
                            <a:gd name="connsiteX1" fmla="*/ 76473 w 457473"/>
                            <a:gd name="connsiteY1" fmla="*/ 16417 h 340267"/>
                            <a:gd name="connsiteX2" fmla="*/ 25673 w 457473"/>
                            <a:gd name="connsiteY2" fmla="*/ 41817 h 340267"/>
                            <a:gd name="connsiteX3" fmla="*/ 273 w 457473"/>
                            <a:gd name="connsiteY3" fmla="*/ 98967 h 340267"/>
                            <a:gd name="connsiteX4" fmla="*/ 19323 w 457473"/>
                            <a:gd name="connsiteY4" fmla="*/ 219617 h 340267"/>
                            <a:gd name="connsiteX5" fmla="*/ 133623 w 457473"/>
                            <a:gd name="connsiteY5" fmla="*/ 321217 h 340267"/>
                            <a:gd name="connsiteX6" fmla="*/ 209823 w 457473"/>
                            <a:gd name="connsiteY6" fmla="*/ 340267 h 340267"/>
                            <a:gd name="connsiteX7" fmla="*/ 400323 w 457473"/>
                            <a:gd name="connsiteY7" fmla="*/ 333917 h 340267"/>
                            <a:gd name="connsiteX8" fmla="*/ 432073 w 457473"/>
                            <a:gd name="connsiteY8" fmla="*/ 321217 h 340267"/>
                            <a:gd name="connsiteX9" fmla="*/ 451123 w 457473"/>
                            <a:gd name="connsiteY9" fmla="*/ 295817 h 340267"/>
                            <a:gd name="connsiteX10" fmla="*/ 457473 w 457473"/>
                            <a:gd name="connsiteY10" fmla="*/ 257717 h 340267"/>
                            <a:gd name="connsiteX11" fmla="*/ 432073 w 457473"/>
                            <a:gd name="connsiteY11" fmla="*/ 137067 h 340267"/>
                            <a:gd name="connsiteX12" fmla="*/ 400323 w 457473"/>
                            <a:gd name="connsiteY12" fmla="*/ 98967 h 340267"/>
                            <a:gd name="connsiteX13" fmla="*/ 387623 w 457473"/>
                            <a:gd name="connsiteY13" fmla="*/ 73567 h 340267"/>
                            <a:gd name="connsiteX14" fmla="*/ 368573 w 457473"/>
                            <a:gd name="connsiteY14" fmla="*/ 54517 h 340267"/>
                            <a:gd name="connsiteX15" fmla="*/ 362223 w 457473"/>
                            <a:gd name="connsiteY15" fmla="*/ 10067 h 3402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457473" h="340267">
                              <a:moveTo>
                                <a:pt x="362223" y="10067"/>
                              </a:moveTo>
                              <a:cubicBezTo>
                                <a:pt x="249539" y="-2453"/>
                                <a:pt x="243317" y="-6334"/>
                                <a:pt x="76473" y="16417"/>
                              </a:cubicBezTo>
                              <a:cubicBezTo>
                                <a:pt x="57715" y="18975"/>
                                <a:pt x="42606" y="33350"/>
                                <a:pt x="25673" y="41817"/>
                              </a:cubicBezTo>
                              <a:cubicBezTo>
                                <a:pt x="10681" y="61806"/>
                                <a:pt x="-2044" y="71163"/>
                                <a:pt x="273" y="98967"/>
                              </a:cubicBezTo>
                              <a:cubicBezTo>
                                <a:pt x="3654" y="139541"/>
                                <a:pt x="7349" y="180703"/>
                                <a:pt x="19323" y="219617"/>
                              </a:cubicBezTo>
                              <a:cubicBezTo>
                                <a:pt x="32262" y="261670"/>
                                <a:pt x="106432" y="308165"/>
                                <a:pt x="133623" y="321217"/>
                              </a:cubicBezTo>
                              <a:cubicBezTo>
                                <a:pt x="157226" y="332547"/>
                                <a:pt x="184423" y="333917"/>
                                <a:pt x="209823" y="340267"/>
                              </a:cubicBezTo>
                              <a:cubicBezTo>
                                <a:pt x="273323" y="338150"/>
                                <a:pt x="337020" y="339343"/>
                                <a:pt x="400323" y="333917"/>
                              </a:cubicBezTo>
                              <a:cubicBezTo>
                                <a:pt x="411680" y="332944"/>
                                <a:pt x="422954" y="328056"/>
                                <a:pt x="432073" y="321217"/>
                              </a:cubicBezTo>
                              <a:cubicBezTo>
                                <a:pt x="440540" y="314867"/>
                                <a:pt x="444773" y="304284"/>
                                <a:pt x="451123" y="295817"/>
                              </a:cubicBezTo>
                              <a:cubicBezTo>
                                <a:pt x="453240" y="283117"/>
                                <a:pt x="457473" y="270592"/>
                                <a:pt x="457473" y="257717"/>
                              </a:cubicBezTo>
                              <a:cubicBezTo>
                                <a:pt x="457473" y="216137"/>
                                <a:pt x="453154" y="173958"/>
                                <a:pt x="432073" y="137067"/>
                              </a:cubicBezTo>
                              <a:cubicBezTo>
                                <a:pt x="423871" y="122713"/>
                                <a:pt x="409803" y="112510"/>
                                <a:pt x="400323" y="98967"/>
                              </a:cubicBezTo>
                              <a:cubicBezTo>
                                <a:pt x="394895" y="91212"/>
                                <a:pt x="393125" y="81270"/>
                                <a:pt x="387623" y="73567"/>
                              </a:cubicBezTo>
                              <a:cubicBezTo>
                                <a:pt x="382403" y="66259"/>
                                <a:pt x="375881" y="59737"/>
                                <a:pt x="368573" y="54517"/>
                              </a:cubicBezTo>
                              <a:lnTo>
                                <a:pt x="362223" y="10067"/>
                              </a:lnTo>
                              <a:close/>
                            </a:path>
                          </a:pathLst>
                        </a:cu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BBE229" id="Freeform: Shape 31" o:spid="_x0000_s1026" style="position:absolute;margin-left:172pt;margin-top:46.2pt;width:36pt;height:26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7473,3402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" path="m362223,10067c249539,-2453,243317,-6334,76473,16417,57715,18975,42606,33350,25673,41817,10681,61806,-2044,71163,273,98967v3381,40574,7076,81736,19050,120650c32262,261670,106432,308165,133623,321217v23603,11330,50800,12700,76200,19050c273323,338150,337020,339343,400323,333917v11357,-973,22631,-5861,31750,-12700c440540,314867,444773,304284,451123,295817v2117,-12700,6350,-25225,6350,-38100c457473,216137,453154,173958,432073,137067,423871,122713,409803,112510,400323,98967,394895,91212,393125,81270,387623,73567,382403,66259,375881,59737,368573,54517l362223,10067xe" filled="f" strokecolor="#4472c4 [3204]">
                <v:path arrowok="t" o:connecttype="custom" o:connectlocs="362223,10067;76473,16417;25673,41817;273,98967;19323,219617;133623,321217;209823,340267;400323,333917;432073,321217;451123,295817;457473,257717;432073,137067;400323,98967;387623,73567;368573,54517;362223,10067" o:connectangles="0,0,0,0,0,0,0,0,0,0,0,0,0,0,0,0"/>
              </v:shape>
            </w:pict>
          </mc:Fallback>
        </mc:AlternateContent>
      </w:r>
      <w:r w:rsidR="005C0B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BB097C" wp14:editId="275760B7">
            <wp:extent cx="6188710" cy="3481070"/>
            <wp:effectExtent l="0" t="0" r="254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18340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EC344D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D1E962" wp14:editId="777981E4">
            <wp:extent cx="6188710" cy="3481070"/>
            <wp:effectExtent l="0" t="0" r="2540" b="5080"/>
            <wp:docPr id="13" name="Picture 1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, Exce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94F27" w14:textId="2EAE32BB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3D7C8C5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6144AFE" w14:textId="6A9F68ED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8E506" wp14:editId="3DD9C535">
            <wp:extent cx="6188710" cy="3481070"/>
            <wp:effectExtent l="0" t="0" r="2540" b="5080"/>
            <wp:docPr id="14" name="Picture 14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table, Exce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3BB8C" w14:textId="77777777" w:rsidR="005C0B9D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7FD1E2" w14:textId="1959987F" w:rsidR="008C1FF0" w:rsidRDefault="005C0B9D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8AFBF1" wp14:editId="58667F50">
            <wp:extent cx="6188710" cy="3481070"/>
            <wp:effectExtent l="0" t="0" r="2540" b="5080"/>
            <wp:docPr id="15" name="Picture 1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, Excel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C10E9" w14:textId="24618D25" w:rsidR="00A21DC3" w:rsidRDefault="00A21DC3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F4C335" w14:textId="77777777" w:rsidR="00A21DC3" w:rsidRDefault="00A21DC3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E59EB6" wp14:editId="14309E20">
            <wp:extent cx="6188710" cy="3481070"/>
            <wp:effectExtent l="0" t="0" r="2540" b="5080"/>
            <wp:docPr id="18" name="Picture 18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table, Exce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07764" w14:textId="3BF18579" w:rsidR="00A21DC3" w:rsidRDefault="00A21DC3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E0C50BD" wp14:editId="22AB9A56">
            <wp:extent cx="6188710" cy="3481070"/>
            <wp:effectExtent l="0" t="0" r="2540" b="5080"/>
            <wp:docPr id="19" name="Picture 19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able, Exce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A35CB" w14:textId="0AD0CEF7" w:rsidR="00A21DC3" w:rsidRDefault="00A21DC3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9CEFEA" w14:textId="77777777" w:rsidR="00A21DC3" w:rsidRDefault="00A21DC3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of data:</w:t>
      </w:r>
    </w:p>
    <w:p w14:paraId="07A0A197" w14:textId="7302C3EC" w:rsidR="00A21DC3" w:rsidRDefault="009038B6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21" w:history="1">
        <w:r w:rsidR="00A21DC3" w:rsidRPr="005A4458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datasets/itachi9604/disease-symptom-description-dataset</w:t>
        </w:r>
      </w:hyperlink>
      <w:r w:rsidR="00A21DC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A2155F" w14:textId="77777777" w:rsidR="00B5275F" w:rsidRDefault="00B5275F" w:rsidP="00A90D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88DF6B" w14:textId="060B9289" w:rsidR="008C1FF0" w:rsidRPr="00A90D99" w:rsidRDefault="00B5275F" w:rsidP="00B527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###</w:t>
      </w:r>
      <w:r w:rsidR="008C1FF0">
        <w:rPr>
          <w:rFonts w:ascii="Times New Roman" w:hAnsi="Times New Roman" w:cs="Times New Roman"/>
          <w:sz w:val="24"/>
          <w:szCs w:val="24"/>
        </w:rPr>
        <w:t>END</w:t>
      </w:r>
      <w:r>
        <w:rPr>
          <w:rFonts w:ascii="Times New Roman" w:hAnsi="Times New Roman" w:cs="Times New Roman"/>
          <w:sz w:val="24"/>
          <w:szCs w:val="24"/>
        </w:rPr>
        <w:t>###</w:t>
      </w:r>
    </w:p>
    <w:sectPr w:rsidR="008C1FF0" w:rsidRPr="00A90D99" w:rsidSect="00A90D99"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tbA0NzU1NDUwMzNX0lEKTi0uzszPAykwqgUAFS4dzywAAAA="/>
  </w:docVars>
  <w:rsids>
    <w:rsidRoot w:val="00A90D99"/>
    <w:rsid w:val="00025099"/>
    <w:rsid w:val="000253FF"/>
    <w:rsid w:val="000579C2"/>
    <w:rsid w:val="000906AE"/>
    <w:rsid w:val="000B29C4"/>
    <w:rsid w:val="000D762E"/>
    <w:rsid w:val="000F14B4"/>
    <w:rsid w:val="000F28CA"/>
    <w:rsid w:val="0013240B"/>
    <w:rsid w:val="001A0829"/>
    <w:rsid w:val="001A0FAA"/>
    <w:rsid w:val="001B3D87"/>
    <w:rsid w:val="001F0714"/>
    <w:rsid w:val="002143AC"/>
    <w:rsid w:val="00257A12"/>
    <w:rsid w:val="00266E62"/>
    <w:rsid w:val="002E6D6E"/>
    <w:rsid w:val="003D0FD7"/>
    <w:rsid w:val="004C7623"/>
    <w:rsid w:val="004D37E4"/>
    <w:rsid w:val="00515687"/>
    <w:rsid w:val="00563C99"/>
    <w:rsid w:val="00565B8A"/>
    <w:rsid w:val="005963FB"/>
    <w:rsid w:val="005C0B9D"/>
    <w:rsid w:val="005D15D6"/>
    <w:rsid w:val="005E6B89"/>
    <w:rsid w:val="005F50D5"/>
    <w:rsid w:val="006227EF"/>
    <w:rsid w:val="00651C76"/>
    <w:rsid w:val="006C3515"/>
    <w:rsid w:val="006E29B0"/>
    <w:rsid w:val="007320CA"/>
    <w:rsid w:val="00773E50"/>
    <w:rsid w:val="00775023"/>
    <w:rsid w:val="007E301E"/>
    <w:rsid w:val="007E5563"/>
    <w:rsid w:val="00842821"/>
    <w:rsid w:val="008751F1"/>
    <w:rsid w:val="008C1FF0"/>
    <w:rsid w:val="009038B6"/>
    <w:rsid w:val="00935FA2"/>
    <w:rsid w:val="0094409C"/>
    <w:rsid w:val="00953F1B"/>
    <w:rsid w:val="009559A6"/>
    <w:rsid w:val="00A21DC3"/>
    <w:rsid w:val="00A34309"/>
    <w:rsid w:val="00A459E2"/>
    <w:rsid w:val="00A80047"/>
    <w:rsid w:val="00A90D99"/>
    <w:rsid w:val="00AE415F"/>
    <w:rsid w:val="00B2117D"/>
    <w:rsid w:val="00B5275F"/>
    <w:rsid w:val="00BC1E92"/>
    <w:rsid w:val="00BD5A88"/>
    <w:rsid w:val="00BF1AB1"/>
    <w:rsid w:val="00C21FD7"/>
    <w:rsid w:val="00C3115B"/>
    <w:rsid w:val="00CE5FE5"/>
    <w:rsid w:val="00CE7FD4"/>
    <w:rsid w:val="00DA7FFD"/>
    <w:rsid w:val="00DD06C3"/>
    <w:rsid w:val="00DE7941"/>
    <w:rsid w:val="00E14D63"/>
    <w:rsid w:val="00E2179D"/>
    <w:rsid w:val="00E32016"/>
    <w:rsid w:val="00E77F09"/>
    <w:rsid w:val="00EA37FD"/>
    <w:rsid w:val="00F92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B05BF"/>
  <w15:chartTrackingRefBased/>
  <w15:docId w15:val="{A8B6906E-D3D2-4BB1-A524-A84C258A1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90D9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90D99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7750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0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9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hyperlink" Target="https://www.kaggle.com/datasets/itachi9604/disease-symptom-description-dataset" TargetMode="Externa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                                                                     University of Roehampton, Londo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3DD2FB-0894-470B-83A9-E671F3BFD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2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ar 2, Term 2          (2021/2022</Company>
  <LinksUpToDate>false</LinksUpToDate>
  <CharactersWithSpaces>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ursework 2 and 3</dc:subject>
  <dc:creator>Tony, YIT19488399</dc:creator>
  <cp:keywords/>
  <dc:description/>
  <cp:lastModifiedBy>Antonio Ramon Oliver (Student)</cp:lastModifiedBy>
  <cp:revision>31</cp:revision>
  <dcterms:created xsi:type="dcterms:W3CDTF">2022-03-29T09:54:00Z</dcterms:created>
  <dcterms:modified xsi:type="dcterms:W3CDTF">2022-03-30T14:18:00Z</dcterms:modified>
</cp:coreProperties>
</file>